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09CF" w:rsidRDefault="00A42202" w:rsidP="00D32957">
      <w:pPr>
        <w:pStyle w:val="NoSpacing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  <w:lang w:val="en-GB"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295525</wp:posOffset>
            </wp:positionH>
            <wp:positionV relativeFrom="paragraph">
              <wp:posOffset>-742950</wp:posOffset>
            </wp:positionV>
            <wp:extent cx="1304925" cy="666750"/>
            <wp:effectExtent l="0" t="0" r="0" b="0"/>
            <wp:wrapNone/>
            <wp:docPr id="3" name="Picture 1" descr="TCUwOutline26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CUwOutline268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4E31">
        <w:rPr>
          <w:b/>
          <w:sz w:val="32"/>
          <w:szCs w:val="32"/>
        </w:rPr>
        <w:t>Letter of Support Guideline</w:t>
      </w:r>
      <w:r w:rsidR="002C3215">
        <w:rPr>
          <w:b/>
          <w:sz w:val="32"/>
          <w:szCs w:val="32"/>
        </w:rPr>
        <w:t>s</w:t>
      </w:r>
      <w:r w:rsidR="008C4E31">
        <w:rPr>
          <w:b/>
          <w:sz w:val="32"/>
          <w:szCs w:val="32"/>
        </w:rPr>
        <w:t xml:space="preserve"> and Examples for Conducting Human Subject Research at an External Site or Department</w:t>
      </w:r>
      <w:r w:rsidR="00844275">
        <w:rPr>
          <w:b/>
          <w:sz w:val="32"/>
          <w:szCs w:val="32"/>
        </w:rPr>
        <w:t xml:space="preserve"> </w:t>
      </w:r>
    </w:p>
    <w:p w:rsidR="00E622BB" w:rsidRDefault="00CC2F95" w:rsidP="00A77444">
      <w:pPr>
        <w:pStyle w:val="NoSpacing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 w:rsidR="00A42202">
        <w:rPr>
          <w:b/>
          <w:noProof/>
          <w:sz w:val="32"/>
          <w:szCs w:val="32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42545</wp:posOffset>
                </wp:positionV>
                <wp:extent cx="6115050" cy="0"/>
                <wp:effectExtent l="9525" t="10795" r="9525" b="1778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505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5E37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3.35pt;width:481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" strokeweight="1.5pt"/>
            </w:pict>
          </mc:Fallback>
        </mc:AlternateContent>
      </w:r>
    </w:p>
    <w:p w:rsidR="00844275" w:rsidRDefault="008C4E31" w:rsidP="00E362A4">
      <w:pPr>
        <w:pStyle w:val="NoSpacing"/>
        <w:rPr>
          <w:sz w:val="24"/>
          <w:szCs w:val="24"/>
        </w:rPr>
      </w:pPr>
      <w:r w:rsidRPr="008C4E31">
        <w:rPr>
          <w:sz w:val="24"/>
          <w:szCs w:val="24"/>
        </w:rPr>
        <w:t>When research is being conducted at an outside institution or organization of any kind, or when the investigator is otherwise relying on the cooperation of another institution, a letter from that institution acknowledging and supporting that relationship is required. A letter of support may also be required when an investigator conducts research in a department other than their own. The organization’s administration should be contacted to determine who is authorized to provide permission. When accessing sites within a larger organization, permission may be required from more than one level of authority.</w:t>
      </w:r>
    </w:p>
    <w:p w:rsidR="008C4E31" w:rsidRDefault="008C4E31" w:rsidP="00E362A4">
      <w:pPr>
        <w:pStyle w:val="NoSpacing"/>
        <w:rPr>
          <w:sz w:val="24"/>
          <w:szCs w:val="24"/>
        </w:rPr>
      </w:pPr>
    </w:p>
    <w:p w:rsidR="008C4E31" w:rsidRPr="00B922E4" w:rsidRDefault="008C4E31" w:rsidP="00E362A4">
      <w:pPr>
        <w:pStyle w:val="NoSpacing"/>
        <w:rPr>
          <w:b/>
          <w:sz w:val="24"/>
          <w:szCs w:val="24"/>
        </w:rPr>
      </w:pPr>
      <w:r w:rsidRPr="00B922E4">
        <w:rPr>
          <w:b/>
          <w:sz w:val="24"/>
          <w:szCs w:val="24"/>
        </w:rPr>
        <w:t>Required Elements for the Letter</w:t>
      </w:r>
    </w:p>
    <w:p w:rsidR="008C4E31" w:rsidRDefault="008C4E31" w:rsidP="00E362A4">
      <w:pPr>
        <w:pStyle w:val="NoSpacing"/>
        <w:rPr>
          <w:sz w:val="24"/>
          <w:szCs w:val="24"/>
        </w:rPr>
      </w:pPr>
    </w:p>
    <w:p w:rsidR="008C4E31" w:rsidRDefault="008C4E31" w:rsidP="00E362A4">
      <w:pPr>
        <w:pStyle w:val="NoSpacing"/>
        <w:rPr>
          <w:sz w:val="24"/>
          <w:szCs w:val="24"/>
        </w:rPr>
      </w:pPr>
      <w:r w:rsidRPr="008C4E31">
        <w:rPr>
          <w:sz w:val="24"/>
          <w:szCs w:val="24"/>
        </w:rPr>
        <w:t>It must be clearly documented for the IRB that someone authorized within the organization (or department or community within a foreign country) is both aware of the research and has granted permission and support for the research. The following is offered as guidance for how a letter can appropriately demonstrate that permission and support for the research has been obtained.</w:t>
      </w:r>
    </w:p>
    <w:p w:rsidR="008C4E31" w:rsidRDefault="008C4E31" w:rsidP="00E362A4">
      <w:pPr>
        <w:pStyle w:val="NoSpacing"/>
        <w:rPr>
          <w:sz w:val="24"/>
          <w:szCs w:val="24"/>
        </w:rPr>
      </w:pPr>
    </w:p>
    <w:p w:rsidR="008C4E31" w:rsidRDefault="008C4E31" w:rsidP="008C4E31">
      <w:pPr>
        <w:pStyle w:val="NoSpacing"/>
        <w:rPr>
          <w:sz w:val="24"/>
          <w:szCs w:val="24"/>
        </w:rPr>
      </w:pPr>
      <w:r w:rsidRPr="008C4E31">
        <w:rPr>
          <w:sz w:val="24"/>
          <w:szCs w:val="24"/>
        </w:rPr>
        <w:t xml:space="preserve">Letter of support must be </w:t>
      </w:r>
      <w:r w:rsidRPr="008C4E31">
        <w:rPr>
          <w:sz w:val="24"/>
          <w:szCs w:val="24"/>
          <w:u w:val="single"/>
        </w:rPr>
        <w:t>printed on the facility’s letterhead</w:t>
      </w:r>
      <w:r w:rsidRPr="008C4E31">
        <w:rPr>
          <w:sz w:val="24"/>
          <w:szCs w:val="24"/>
        </w:rPr>
        <w:t>, signed by the administrator, and include the following:</w:t>
      </w:r>
    </w:p>
    <w:p w:rsidR="008C4E31" w:rsidRPr="008C4E31" w:rsidRDefault="008C4E31" w:rsidP="008C4E31">
      <w:pPr>
        <w:pStyle w:val="NoSpacing"/>
        <w:rPr>
          <w:sz w:val="24"/>
          <w:szCs w:val="24"/>
        </w:rPr>
      </w:pPr>
    </w:p>
    <w:p w:rsidR="008C4E31" w:rsidRPr="008C4E31" w:rsidRDefault="008C4E31" w:rsidP="008C4E31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8C4E31">
        <w:rPr>
          <w:sz w:val="24"/>
          <w:szCs w:val="24"/>
        </w:rPr>
        <w:t>A statement that the site administrator has reviewed the research and has found it appropriate for the population of that facility;</w:t>
      </w:r>
    </w:p>
    <w:p w:rsidR="008C4E31" w:rsidRPr="008C4E31" w:rsidRDefault="008C4E31" w:rsidP="008C4E31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8C4E31">
        <w:rPr>
          <w:sz w:val="24"/>
          <w:szCs w:val="24"/>
        </w:rPr>
        <w:t>A statement that the site administrator acknowledges the conduct of research activities on site and if applicable, indicating there are appropriate resources available to conduct the research;</w:t>
      </w:r>
    </w:p>
    <w:p w:rsidR="008C4E31" w:rsidRPr="008C4E31" w:rsidRDefault="008C4E31" w:rsidP="008C4E31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8C4E31">
        <w:rPr>
          <w:sz w:val="24"/>
          <w:szCs w:val="24"/>
        </w:rPr>
        <w:t>Contact information for an individual who will represent the facility in matter related to the conduct of human subject’s research; and</w:t>
      </w:r>
    </w:p>
    <w:p w:rsidR="008C4E31" w:rsidRPr="008C4E31" w:rsidRDefault="008C4E31" w:rsidP="008C4E31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8C4E31">
        <w:rPr>
          <w:sz w:val="24"/>
          <w:szCs w:val="24"/>
        </w:rPr>
        <w:t>A statement that based on the risk associated with the research, there are adequate provisions to handle unanticipated problems and/or adverse events</w:t>
      </w:r>
    </w:p>
    <w:p w:rsidR="008C4E31" w:rsidRPr="008C4E31" w:rsidRDefault="008C4E31" w:rsidP="008C4E31">
      <w:pPr>
        <w:pStyle w:val="NoSpacing"/>
        <w:numPr>
          <w:ilvl w:val="0"/>
          <w:numId w:val="18"/>
        </w:numPr>
        <w:rPr>
          <w:sz w:val="24"/>
          <w:szCs w:val="24"/>
        </w:rPr>
      </w:pPr>
      <w:r w:rsidRPr="008C4E31">
        <w:rPr>
          <w:sz w:val="24"/>
          <w:szCs w:val="24"/>
        </w:rPr>
        <w:t>Signed and dated by the site administrator, with his/her title below the signature line.</w:t>
      </w:r>
    </w:p>
    <w:p w:rsidR="008C4E31" w:rsidRDefault="008C4E31" w:rsidP="00E362A4">
      <w:pPr>
        <w:pStyle w:val="NoSpacing"/>
        <w:rPr>
          <w:sz w:val="24"/>
          <w:szCs w:val="24"/>
        </w:rPr>
      </w:pPr>
    </w:p>
    <w:p w:rsidR="00284561" w:rsidRDefault="0028456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</w:p>
    <w:p w:rsidR="008C4E31" w:rsidRDefault="008C4E31" w:rsidP="004E727F">
      <w:pPr>
        <w:pStyle w:val="NoSpacing"/>
        <w:rPr>
          <w:b/>
          <w:sz w:val="24"/>
          <w:szCs w:val="24"/>
        </w:rPr>
      </w:pPr>
      <w:bookmarkStart w:id="0" w:name="_GoBack"/>
      <w:bookmarkEnd w:id="0"/>
    </w:p>
    <w:p w:rsidR="008C4E31" w:rsidRDefault="008C4E31" w:rsidP="004E727F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Example #1</w:t>
      </w:r>
      <w:r w:rsidR="00B922E4" w:rsidRPr="00B922E4">
        <w:rPr>
          <w:b/>
          <w:sz w:val="24"/>
          <w:szCs w:val="24"/>
        </w:rPr>
        <w:t xml:space="preserve"> For formatting use only don not copy paste</w:t>
      </w:r>
    </w:p>
    <w:p w:rsidR="008C4E31" w:rsidRDefault="008C4E31" w:rsidP="008C4E31">
      <w:pPr>
        <w:pStyle w:val="BodyText"/>
        <w:ind w:left="8637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600075" cy="361315"/>
                <wp:effectExtent l="13970" t="15875" r="14605" b="13335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" cy="36131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385D89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before="138"/>
                              <w:ind w:left="143"/>
                            </w:pPr>
                            <w:r>
                              <w:rPr>
                                <w:color w:val="FF0000"/>
                              </w:rPr>
                              <w:t>Da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width:47.25pt;height:28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" filled="f" strokecolor="#385d89" strokeweight="2pt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before="138"/>
                        <w:ind w:left="143"/>
                      </w:pPr>
                      <w:r>
                        <w:rPr>
                          <w:color w:val="FF0000"/>
                        </w:rPr>
                        <w:t>Dat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C4E31" w:rsidRDefault="008C4E31" w:rsidP="008C4E31">
      <w:pPr>
        <w:pStyle w:val="BodyText"/>
        <w:ind w:left="94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1903730" cy="661670"/>
                <wp:effectExtent l="18415" t="15875" r="20955" b="17780"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730" cy="66167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385D89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before="8"/>
                              <w:rPr>
                                <w:sz w:val="32"/>
                              </w:rPr>
                            </w:pPr>
                          </w:p>
                          <w:p w:rsidR="008C4E31" w:rsidRDefault="008C4E31" w:rsidP="008C4E31">
                            <w:pPr>
                              <w:pStyle w:val="BodyText"/>
                              <w:ind w:left="142"/>
                            </w:pPr>
                            <w:r>
                              <w:rPr>
                                <w:color w:val="FF0000"/>
                              </w:rPr>
                              <w:t>Site’s</w:t>
                            </w:r>
                            <w:r>
                              <w:rPr>
                                <w:color w:val="FF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Letterhea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4" o:spid="_x0000_s1027" type="#_x0000_t202" style="width:149.9pt;height:5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" filled="f" strokecolor="#385d89" strokeweight="2pt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before="8"/>
                        <w:rPr>
                          <w:sz w:val="32"/>
                        </w:rPr>
                      </w:pPr>
                    </w:p>
                    <w:p w:rsidR="008C4E31" w:rsidRDefault="008C4E31" w:rsidP="008C4E31">
                      <w:pPr>
                        <w:pStyle w:val="BodyText"/>
                        <w:ind w:left="142"/>
                      </w:pPr>
                      <w:r>
                        <w:rPr>
                          <w:color w:val="FF0000"/>
                        </w:rPr>
                        <w:t>Site’s</w:t>
                      </w:r>
                      <w:r>
                        <w:rPr>
                          <w:color w:val="FF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Letterhea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C4E31" w:rsidRDefault="008C4E31" w:rsidP="008C4E31">
      <w:pPr>
        <w:pStyle w:val="BodyText"/>
        <w:ind w:left="3353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>
                <wp:extent cx="1903730" cy="661670"/>
                <wp:effectExtent l="20955" t="15875" r="18415" b="17780"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730" cy="66167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385D89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before="114" w:line="244" w:lineRule="auto"/>
                              <w:ind w:left="143" w:right="1507"/>
                            </w:pPr>
                            <w:r>
                              <w:rPr>
                                <w:color w:val="FF0000"/>
                              </w:rPr>
                              <w:t>Site’s Name</w:t>
                            </w:r>
                            <w:r>
                              <w:rPr>
                                <w:color w:val="FF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Contacts</w:t>
                            </w:r>
                            <w:r>
                              <w:rPr>
                                <w:color w:val="FF0000"/>
                                <w:spacing w:val="-1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FF0000"/>
                              </w:rPr>
                              <w:t>name</w:t>
                            </w:r>
                            <w:proofErr w:type="gramEnd"/>
                            <w:r>
                              <w:rPr>
                                <w:color w:val="FF0000"/>
                                <w:spacing w:val="-52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Site’s</w:t>
                            </w:r>
                            <w:r>
                              <w:rPr>
                                <w:color w:val="FF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Add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3" o:spid="_x0000_s1028" type="#_x0000_t202" style="width:149.9pt;height:5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" filled="f" strokecolor="#385d89" strokeweight="2pt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before="114" w:line="244" w:lineRule="auto"/>
                        <w:ind w:left="143" w:right="1507"/>
                      </w:pPr>
                      <w:r>
                        <w:rPr>
                          <w:color w:val="FF0000"/>
                        </w:rPr>
                        <w:t>Site’s Name</w:t>
                      </w:r>
                      <w:r>
                        <w:rPr>
                          <w:color w:val="FF0000"/>
                          <w:spacing w:val="1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Contacts</w:t>
                      </w:r>
                      <w:r>
                        <w:rPr>
                          <w:color w:val="FF0000"/>
                          <w:spacing w:val="-14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FF0000"/>
                        </w:rPr>
                        <w:t>name</w:t>
                      </w:r>
                      <w:proofErr w:type="gramEnd"/>
                      <w:r>
                        <w:rPr>
                          <w:color w:val="FF0000"/>
                          <w:spacing w:val="-52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Site’s</w:t>
                      </w:r>
                      <w:r>
                        <w:rPr>
                          <w:color w:val="FF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Addre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C4E31" w:rsidRDefault="008C4E31" w:rsidP="008C4E31">
      <w:pPr>
        <w:pStyle w:val="BodyText"/>
        <w:rPr>
          <w:sz w:val="20"/>
        </w:rPr>
      </w:pPr>
    </w:p>
    <w:p w:rsidR="008C4E31" w:rsidRDefault="008C4E31" w:rsidP="008C4E31">
      <w:pPr>
        <w:pStyle w:val="BodyText"/>
        <w:rPr>
          <w:sz w:val="20"/>
        </w:rPr>
      </w:pPr>
    </w:p>
    <w:p w:rsidR="008C4E31" w:rsidRDefault="008C4E31" w:rsidP="008C4E31">
      <w:pPr>
        <w:pStyle w:val="BodyText"/>
        <w:spacing w:before="4"/>
        <w:rPr>
          <w:sz w:val="16"/>
        </w:rPr>
      </w:pPr>
    </w:p>
    <w:p w:rsidR="008C4E31" w:rsidRDefault="008C4E31" w:rsidP="008C4E31">
      <w:pPr>
        <w:pStyle w:val="BodyText"/>
        <w:spacing w:before="92"/>
        <w:ind w:left="2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3407410</wp:posOffset>
                </wp:positionH>
                <wp:positionV relativeFrom="paragraph">
                  <wp:posOffset>-1061085</wp:posOffset>
                </wp:positionV>
                <wp:extent cx="1412875" cy="475615"/>
                <wp:effectExtent l="0" t="4445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2875" cy="475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ind w:left="218" w:right="211" w:hanging="1"/>
                              <w:jc w:val="center"/>
                            </w:pPr>
                            <w:proofErr w:type="spellStart"/>
                            <w:r>
                              <w:t>Krownedby</w:t>
                            </w:r>
                            <w:proofErr w:type="spellEnd"/>
                            <w:r>
                              <w:t xml:space="preserve"> Kori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1"/>
                              </w:rPr>
                              <w:t>3504</w:t>
                            </w:r>
                            <w:r>
                              <w:rPr>
                                <w:spacing w:val="-1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1"/>
                              </w:rPr>
                              <w:t>Altamesa</w:t>
                            </w:r>
                            <w:proofErr w:type="spellEnd"/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Blvd</w:t>
                            </w:r>
                          </w:p>
                          <w:p w:rsidR="008C4E31" w:rsidRDefault="008C4E31" w:rsidP="008C4E31">
                            <w:pPr>
                              <w:pStyle w:val="BodyText"/>
                              <w:spacing w:line="251" w:lineRule="exact"/>
                              <w:jc w:val="center"/>
                            </w:pPr>
                            <w:r>
                              <w:t>Fort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Worth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exas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7613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29" type="#_x0000_t202" style="position:absolute;left:0;text-align:left;margin-left:268.3pt;margin-top:-83.55pt;width:111.25pt;height:37.4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4VdsQIAALI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ind w:left="218" w:right="211" w:hanging="1"/>
                        <w:jc w:val="center"/>
                      </w:pPr>
                      <w:proofErr w:type="spellStart"/>
                      <w:r>
                        <w:t>Krownedby</w:t>
                      </w:r>
                      <w:proofErr w:type="spellEnd"/>
                      <w:r>
                        <w:t xml:space="preserve"> Kori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rPr>
                          <w:spacing w:val="-1"/>
                        </w:rPr>
                        <w:t>3504</w:t>
                      </w:r>
                      <w:r>
                        <w:rPr>
                          <w:spacing w:val="-11"/>
                        </w:rPr>
                        <w:t xml:space="preserve"> </w:t>
                      </w:r>
                      <w:proofErr w:type="spellStart"/>
                      <w:r>
                        <w:rPr>
                          <w:spacing w:val="-1"/>
                        </w:rPr>
                        <w:t>Altamesa</w:t>
                      </w:r>
                      <w:proofErr w:type="spellEnd"/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Blvd</w:t>
                      </w:r>
                    </w:p>
                    <w:p w:rsidR="008C4E31" w:rsidRDefault="008C4E31" w:rsidP="008C4E31">
                      <w:pPr>
                        <w:pStyle w:val="BodyText"/>
                        <w:spacing w:line="251" w:lineRule="exact"/>
                        <w:jc w:val="center"/>
                      </w:pPr>
                      <w:r>
                        <w:t>Fort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Worth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exas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7613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1784350</wp:posOffset>
                </wp:positionH>
                <wp:positionV relativeFrom="paragraph">
                  <wp:posOffset>545465</wp:posOffset>
                </wp:positionV>
                <wp:extent cx="4779010" cy="315595"/>
                <wp:effectExtent l="3175" t="127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9010" cy="315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ind w:firstLine="36"/>
                            </w:pPr>
                            <w:r>
                              <w:t>Kidney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Diseas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Knowledg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nd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Perception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Health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frican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America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Females:</w:t>
                            </w:r>
                            <w:r>
                              <w:rPr>
                                <w:spacing w:val="-52"/>
                              </w:rPr>
                              <w:t xml:space="preserve"> </w:t>
                            </w:r>
                            <w:proofErr w:type="spellStart"/>
                            <w:r>
                              <w:t>ud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0" type="#_x0000_t202" style="position:absolute;left:0;text-align:left;margin-left:140.5pt;margin-top:42.95pt;width:376.3pt;height:24.8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ind w:firstLine="36"/>
                      </w:pPr>
                      <w:r>
                        <w:t>Kidney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Diseas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Knowledg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nd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Perception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Health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frican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America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Females:</w:t>
                      </w:r>
                      <w:r>
                        <w:rPr>
                          <w:spacing w:val="-52"/>
                        </w:rPr>
                        <w:t xml:space="preserve"> </w:t>
                      </w:r>
                      <w:proofErr w:type="spellStart"/>
                      <w:r>
                        <w:t>udy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1629410</wp:posOffset>
                </wp:positionH>
                <wp:positionV relativeFrom="paragraph">
                  <wp:posOffset>1026795</wp:posOffset>
                </wp:positionV>
                <wp:extent cx="2171700" cy="476885"/>
                <wp:effectExtent l="635" t="0" r="0" b="254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line="244" w:lineRule="exact"/>
                            </w:pPr>
                            <w:r>
                              <w:t>Glenda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Daniels,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hD,</w:t>
                            </w:r>
                            <w:r>
                              <w:rPr>
                                <w:spacing w:val="50"/>
                              </w:rPr>
                              <w:t xml:space="preserve"> </w:t>
                            </w:r>
                            <w:r>
                              <w:t>RN</w:t>
                            </w:r>
                          </w:p>
                          <w:p w:rsidR="008C4E31" w:rsidRDefault="008C4E31" w:rsidP="008C4E31">
                            <w:pPr>
                              <w:pStyle w:val="BodyText"/>
                              <w:ind w:left="86" w:right="-16"/>
                            </w:pPr>
                            <w:r>
                              <w:t>Julianne Swayze, TCU Student Nurse</w:t>
                            </w:r>
                            <w:r>
                              <w:rPr>
                                <w:spacing w:val="-52"/>
                              </w:rPr>
                              <w:t xml:space="preserve"> </w:t>
                            </w:r>
                            <w:r>
                              <w:t>Jani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obinson, PhD, R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1" type="#_x0000_t202" style="position:absolute;left:0;text-align:left;margin-left:128.3pt;margin-top:80.85pt;width:171pt;height:37.5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line="244" w:lineRule="exact"/>
                      </w:pPr>
                      <w:r>
                        <w:t>Glenda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Daniels,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PhD,</w:t>
                      </w:r>
                      <w:r>
                        <w:rPr>
                          <w:spacing w:val="50"/>
                        </w:rPr>
                        <w:t xml:space="preserve"> </w:t>
                      </w:r>
                      <w:r>
                        <w:t>RN</w:t>
                      </w:r>
                    </w:p>
                    <w:p w:rsidR="008C4E31" w:rsidRDefault="008C4E31" w:rsidP="008C4E31">
                      <w:pPr>
                        <w:pStyle w:val="BodyText"/>
                        <w:ind w:left="86" w:right="-16"/>
                      </w:pPr>
                      <w:r>
                        <w:t>Julianne Swayze, TCU Student Nurse</w:t>
                      </w:r>
                      <w:r>
                        <w:rPr>
                          <w:spacing w:val="-52"/>
                        </w:rPr>
                        <w:t xml:space="preserve"> </w:t>
                      </w:r>
                      <w:r>
                        <w:t>Jani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obinson, PhD, R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705485</wp:posOffset>
                </wp:positionV>
                <wp:extent cx="832485" cy="155575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2485" cy="155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line="244" w:lineRule="exact"/>
                            </w:pPr>
                            <w:r>
                              <w:t>Beauty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Shop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2" type="#_x0000_t202" style="position:absolute;left:0;text-align:left;margin-left:1in;margin-top:55.55pt;width:65.55pt;height:12.2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W8XsAIAALE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line="244" w:lineRule="exact"/>
                      </w:pPr>
                      <w:r>
                        <w:t>Beauty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Shop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2929255</wp:posOffset>
                </wp:positionH>
                <wp:positionV relativeFrom="paragraph">
                  <wp:posOffset>-1113790</wp:posOffset>
                </wp:positionV>
                <wp:extent cx="1903730" cy="661670"/>
                <wp:effectExtent l="0" t="0" r="0" b="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03730" cy="661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74DDBD" id="Rectangle 18" o:spid="_x0000_s1026" style="position:absolute;margin-left:230.65pt;margin-top:-87.7pt;width:149.9pt;height:52.1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" stroked="f">
                <w10:wrap anchorx="page"/>
              </v:rect>
            </w:pict>
          </mc:Fallback>
        </mc:AlternateContent>
      </w:r>
      <w:r>
        <w:t>December</w:t>
      </w:r>
      <w:r>
        <w:rPr>
          <w:spacing w:val="-3"/>
        </w:rPr>
        <w:t xml:space="preserve"> </w:t>
      </w:r>
      <w:r>
        <w:t>18,</w:t>
      </w:r>
      <w:r>
        <w:rPr>
          <w:spacing w:val="-3"/>
        </w:rPr>
        <w:t xml:space="preserve"> </w:t>
      </w:r>
      <w:r>
        <w:t>2020</w:t>
      </w:r>
    </w:p>
    <w:p w:rsidR="008C4E31" w:rsidRDefault="008C4E31" w:rsidP="008C4E31">
      <w:pPr>
        <w:pStyle w:val="BodyText"/>
        <w:rPr>
          <w:sz w:val="20"/>
        </w:rPr>
      </w:pPr>
    </w:p>
    <w:p w:rsidR="008C4E31" w:rsidRDefault="008C4E31" w:rsidP="008C4E31">
      <w:pPr>
        <w:pStyle w:val="BodyText"/>
        <w:spacing w:before="5"/>
        <w:rPr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9504" behindDoc="1" locked="0" layoutInCell="1" allowOverlap="1">
                <wp:simplePos x="0" y="0"/>
                <wp:positionH relativeFrom="page">
                  <wp:posOffset>907415</wp:posOffset>
                </wp:positionH>
                <wp:positionV relativeFrom="paragraph">
                  <wp:posOffset>172085</wp:posOffset>
                </wp:positionV>
                <wp:extent cx="5803900" cy="965835"/>
                <wp:effectExtent l="2540" t="2540" r="3810" b="3175"/>
                <wp:wrapTopAndBottom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03900" cy="965835"/>
                          <a:chOff x="1429" y="271"/>
                          <a:chExt cx="9140" cy="1521"/>
                        </a:xfrm>
                      </wpg:grpSpPr>
                      <wps:wsp>
                        <wps:cNvPr id="10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2826" y="290"/>
                            <a:ext cx="7682" cy="5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docshape11"/>
                        <wps:cNvSpPr>
                          <a:spLocks noChangeArrowheads="1"/>
                        </wps:cNvSpPr>
                        <wps:spPr bwMode="auto">
                          <a:xfrm>
                            <a:off x="2826" y="290"/>
                            <a:ext cx="7682" cy="568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385D89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docshape12"/>
                        <wps:cNvSpPr>
                          <a:spLocks/>
                        </wps:cNvSpPr>
                        <wps:spPr bwMode="auto">
                          <a:xfrm>
                            <a:off x="1429" y="558"/>
                            <a:ext cx="6467" cy="1213"/>
                          </a:xfrm>
                          <a:custGeom>
                            <a:avLst/>
                            <a:gdLst>
                              <a:gd name="T0" fmla="+- 0 2769 1429"/>
                              <a:gd name="T1" fmla="*/ T0 w 6467"/>
                              <a:gd name="T2" fmla="+- 0 559 559"/>
                              <a:gd name="T3" fmla="*/ 559 h 1213"/>
                              <a:gd name="T4" fmla="+- 0 1429 1429"/>
                              <a:gd name="T5" fmla="*/ T4 w 6467"/>
                              <a:gd name="T6" fmla="+- 0 559 559"/>
                              <a:gd name="T7" fmla="*/ 559 h 1213"/>
                              <a:gd name="T8" fmla="+- 0 1429 1429"/>
                              <a:gd name="T9" fmla="*/ T8 w 6467"/>
                              <a:gd name="T10" fmla="+- 0 913 559"/>
                              <a:gd name="T11" fmla="*/ 913 h 1213"/>
                              <a:gd name="T12" fmla="+- 0 2769 1429"/>
                              <a:gd name="T13" fmla="*/ T12 w 6467"/>
                              <a:gd name="T14" fmla="+- 0 913 559"/>
                              <a:gd name="T15" fmla="*/ 913 h 1213"/>
                              <a:gd name="T16" fmla="+- 0 2769 1429"/>
                              <a:gd name="T17" fmla="*/ T16 w 6467"/>
                              <a:gd name="T18" fmla="+- 0 559 559"/>
                              <a:gd name="T19" fmla="*/ 559 h 1213"/>
                              <a:gd name="T20" fmla="+- 0 7896 1429"/>
                              <a:gd name="T21" fmla="*/ T20 w 6467"/>
                              <a:gd name="T22" fmla="+- 0 978 559"/>
                              <a:gd name="T23" fmla="*/ 978 h 1213"/>
                              <a:gd name="T24" fmla="+- 0 2535 1429"/>
                              <a:gd name="T25" fmla="*/ T24 w 6467"/>
                              <a:gd name="T26" fmla="+- 0 978 559"/>
                              <a:gd name="T27" fmla="*/ 978 h 1213"/>
                              <a:gd name="T28" fmla="+- 0 2535 1429"/>
                              <a:gd name="T29" fmla="*/ T28 w 6467"/>
                              <a:gd name="T30" fmla="+- 0 1772 559"/>
                              <a:gd name="T31" fmla="*/ 1772 h 1213"/>
                              <a:gd name="T32" fmla="+- 0 7896 1429"/>
                              <a:gd name="T33" fmla="*/ T32 w 6467"/>
                              <a:gd name="T34" fmla="+- 0 1772 559"/>
                              <a:gd name="T35" fmla="*/ 1772 h 1213"/>
                              <a:gd name="T36" fmla="+- 0 7896 1429"/>
                              <a:gd name="T37" fmla="*/ T36 w 6467"/>
                              <a:gd name="T38" fmla="+- 0 978 559"/>
                              <a:gd name="T39" fmla="*/ 978 h 1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6467" h="1213">
                                <a:moveTo>
                                  <a:pt x="134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54"/>
                                </a:lnTo>
                                <a:lnTo>
                                  <a:pt x="1340" y="354"/>
                                </a:lnTo>
                                <a:lnTo>
                                  <a:pt x="1340" y="0"/>
                                </a:lnTo>
                                <a:close/>
                                <a:moveTo>
                                  <a:pt x="6467" y="419"/>
                                </a:moveTo>
                                <a:lnTo>
                                  <a:pt x="1106" y="419"/>
                                </a:lnTo>
                                <a:lnTo>
                                  <a:pt x="1106" y="1213"/>
                                </a:lnTo>
                                <a:lnTo>
                                  <a:pt x="6467" y="1213"/>
                                </a:lnTo>
                                <a:lnTo>
                                  <a:pt x="6467" y="4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1440" y="283"/>
                            <a:ext cx="1390" cy="4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line="244" w:lineRule="exact"/>
                                <w:ind w:right="34"/>
                                <w:jc w:val="right"/>
                              </w:pPr>
                              <w:r>
                                <w:t>Name</w:t>
                              </w:r>
                              <w:r>
                                <w:rPr>
                                  <w:spacing w:val="-10"/>
                                </w:rPr>
                                <w:t xml:space="preserve"> </w:t>
                              </w:r>
                              <w:r>
                                <w:t>of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r>
                                <w:t>study:</w:t>
                              </w:r>
                            </w:p>
                            <w:p w:rsidR="008C4E31" w:rsidRDefault="008C4E31" w:rsidP="008C4E31">
                              <w:pPr>
                                <w:spacing w:line="252" w:lineRule="exact"/>
                                <w:ind w:right="18"/>
                                <w:jc w:val="right"/>
                              </w:pPr>
                              <w:r>
                                <w:t>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" name="docshape14"/>
                        <wps:cNvSpPr txBox="1">
                          <a:spLocks noChangeArrowheads="1"/>
                        </wps:cNvSpPr>
                        <wps:spPr bwMode="auto">
                          <a:xfrm>
                            <a:off x="2990" y="456"/>
                            <a:ext cx="3529" cy="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line="244" w:lineRule="exact"/>
                              </w:pPr>
                              <w:r>
                                <w:rPr>
                                  <w:color w:val="FF0000"/>
                                </w:rPr>
                                <w:t>Name of</w:t>
                              </w:r>
                              <w:r>
                                <w:rPr>
                                  <w:color w:val="FF0000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study</w:t>
                              </w:r>
                              <w:r>
                                <w:rPr>
                                  <w:color w:val="FF0000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[and</w:t>
                              </w:r>
                              <w:r>
                                <w:rPr>
                                  <w:color w:val="FF0000"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TCU</w:t>
                              </w:r>
                              <w:r>
                                <w:rPr>
                                  <w:color w:val="FF0000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IRB</w:t>
                              </w:r>
                              <w:r>
                                <w:rPr>
                                  <w:color w:val="FF0000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# if</w:t>
                              </w:r>
                              <w:r>
                                <w:rPr>
                                  <w:color w:val="FF0000"/>
                                  <w:spacing w:val="2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able]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docshape15"/>
                        <wps:cNvSpPr txBox="1">
                          <a:spLocks noChangeArrowheads="1"/>
                        </wps:cNvSpPr>
                        <wps:spPr bwMode="auto">
                          <a:xfrm>
                            <a:off x="10389" y="283"/>
                            <a:ext cx="180" cy="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line="244" w:lineRule="exact"/>
                              </w:pPr>
                              <w:r>
                                <w:t>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docshape16"/>
                        <wps:cNvSpPr txBox="1">
                          <a:spLocks noChangeArrowheads="1"/>
                        </wps:cNvSpPr>
                        <wps:spPr bwMode="auto">
                          <a:xfrm>
                            <a:off x="1440" y="1042"/>
                            <a:ext cx="1090" cy="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line="244" w:lineRule="exact"/>
                              </w:pPr>
                              <w:r>
                                <w:t>Name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of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PI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docshape17"/>
                        <wps:cNvSpPr txBox="1">
                          <a:spLocks noChangeArrowheads="1"/>
                        </wps:cNvSpPr>
                        <wps:spPr bwMode="auto">
                          <a:xfrm>
                            <a:off x="2535" y="977"/>
                            <a:ext cx="5361" cy="79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385D89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10"/>
                                <w:rPr>
                                  <w:sz w:val="21"/>
                                </w:rPr>
                              </w:pPr>
                            </w:p>
                            <w:p w:rsidR="008C4E31" w:rsidRDefault="008C4E31" w:rsidP="008C4E31">
                              <w:pPr>
                                <w:ind w:left="145"/>
                              </w:pPr>
                              <w:r>
                                <w:rPr>
                                  <w:color w:val="FF0000"/>
                                </w:rPr>
                                <w:t>[input</w:t>
                              </w:r>
                              <w:r>
                                <w:rPr>
                                  <w:color w:val="FF0000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information</w:t>
                              </w:r>
                              <w:r>
                                <w:rPr>
                                  <w:color w:val="FF0000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and</w:t>
                              </w:r>
                              <w:r>
                                <w:rPr>
                                  <w:color w:val="FF0000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role</w:t>
                              </w:r>
                              <w:r>
                                <w:rPr>
                                  <w:color w:val="FF0000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of</w:t>
                              </w:r>
                              <w:r>
                                <w:rPr>
                                  <w:color w:val="FF0000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color w:val="FF0000"/>
                                </w:rPr>
                                <w:t>individuals]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" o:spid="_x0000_s1033" style="position:absolute;margin-left:71.45pt;margin-top:13.55pt;width:457pt;height:76.05pt;z-index:-251646976;mso-wrap-distance-left:0;mso-wrap-distance-right:0;mso-position-horizontal-relative:page;mso-position-vertical-relative:text" coordorigin="1429,271" coordsize="9140,15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">
                <v:rect id="docshape10" o:spid="_x0000_s1034" style="position:absolute;left:2826;top:290;width:7682;height:5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" stroked="f"/>
                <v:rect id="docshape11" o:spid="_x0000_s1035" style="position:absolute;left:2826;top:290;width:7682;height:5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" filled="f" strokecolor="#385d89" strokeweight="2pt"/>
                <v:shape id="docshape12" o:spid="_x0000_s1036" style="position:absolute;left:1429;top:558;width:6467;height:1213;visibility:visible;mso-wrap-style:square;v-text-anchor:top" coordsize="6467,1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" path="m1340,l,,,354r1340,l1340,xm6467,419r-5361,l1106,1213r5361,l6467,419xe" stroked="f">
                  <v:path arrowok="t" o:connecttype="custom" o:connectlocs="1340,559;0,559;0,913;1340,913;1340,559;6467,978;1106,978;1106,1772;6467,1772;6467,978" o:connectangles="0,0,0,0,0,0,0,0,0,0"/>
                </v:shape>
                <v:shape id="docshape13" o:spid="_x0000_s1037" type="#_x0000_t202" style="position:absolute;left:1440;top:283;width:1390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:rsidR="008C4E31" w:rsidRDefault="008C4E31" w:rsidP="008C4E31">
                        <w:pPr>
                          <w:spacing w:line="244" w:lineRule="exact"/>
                          <w:ind w:right="34"/>
                          <w:jc w:val="right"/>
                        </w:pPr>
                        <w:r>
                          <w:t>Name</w:t>
                        </w:r>
                        <w:r>
                          <w:rPr>
                            <w:spacing w:val="-10"/>
                          </w:rPr>
                          <w:t xml:space="preserve"> </w:t>
                        </w:r>
                        <w:r>
                          <w:t>of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r>
                          <w:t>study:</w:t>
                        </w:r>
                      </w:p>
                      <w:p w:rsidR="008C4E31" w:rsidRDefault="008C4E31" w:rsidP="008C4E31">
                        <w:pPr>
                          <w:spacing w:line="252" w:lineRule="exact"/>
                          <w:ind w:right="18"/>
                          <w:jc w:val="right"/>
                        </w:pPr>
                        <w:r>
                          <w:t>t</w:t>
                        </w:r>
                      </w:p>
                    </w:txbxContent>
                  </v:textbox>
                </v:shape>
                <v:shape id="docshape14" o:spid="_x0000_s1038" type="#_x0000_t202" style="position:absolute;left:2990;top:456;width:3529;height: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:rsidR="008C4E31" w:rsidRDefault="008C4E31" w:rsidP="008C4E31">
                        <w:pPr>
                          <w:spacing w:line="244" w:lineRule="exact"/>
                        </w:pPr>
                        <w:r>
                          <w:rPr>
                            <w:color w:val="FF0000"/>
                          </w:rPr>
                          <w:t>Name of</w:t>
                        </w:r>
                        <w:r>
                          <w:rPr>
                            <w:color w:val="FF0000"/>
                            <w:spacing w:val="1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study</w:t>
                        </w:r>
                        <w:r>
                          <w:rPr>
                            <w:color w:val="FF0000"/>
                            <w:spacing w:val="-3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[and</w:t>
                        </w:r>
                        <w:r>
                          <w:rPr>
                            <w:color w:val="FF0000"/>
                            <w:spacing w:val="-5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TCU</w:t>
                        </w:r>
                        <w:r>
                          <w:rPr>
                            <w:color w:val="FF0000"/>
                            <w:spacing w:val="-1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IRB</w:t>
                        </w:r>
                        <w:r>
                          <w:rPr>
                            <w:color w:val="FF0000"/>
                            <w:spacing w:val="-1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# if</w:t>
                        </w:r>
                        <w:r>
                          <w:rPr>
                            <w:color w:val="FF0000"/>
                            <w:spacing w:val="2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able]</w:t>
                        </w:r>
                      </w:p>
                    </w:txbxContent>
                  </v:textbox>
                </v:shape>
                <v:shape id="docshape15" o:spid="_x0000_s1039" type="#_x0000_t202" style="position:absolute;left:10389;top:283;width:180;height: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gEvwQAAANsAAAAPAAAAZHJzL2Rvd25yZXYueG1sRE9Ni8Iw&#10;EL0v+B/CCN7W1AVl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AVOAS/BAAAA2wAAAA8AAAAA&#10;AAAAAAAAAAAABwIAAGRycy9kb3ducmV2LnhtbFBLBQYAAAAAAwADALcAAAD1AgAAAAA=&#10;" filled="f" stroked="f">
                  <v:textbox inset="0,0,0,0">
                    <w:txbxContent>
                      <w:p w:rsidR="008C4E31" w:rsidRDefault="008C4E31" w:rsidP="008C4E31">
                        <w:pPr>
                          <w:spacing w:line="244" w:lineRule="exact"/>
                        </w:pPr>
                        <w:r>
                          <w:t>A</w:t>
                        </w:r>
                      </w:p>
                    </w:txbxContent>
                  </v:textbox>
                </v:shape>
                <v:shape id="docshape16" o:spid="_x0000_s1040" type="#_x0000_t202" style="position:absolute;left:1440;top:1042;width:1090;height: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:rsidR="008C4E31" w:rsidRDefault="008C4E31" w:rsidP="008C4E31">
                        <w:pPr>
                          <w:spacing w:line="244" w:lineRule="exact"/>
                        </w:pPr>
                        <w:r>
                          <w:t>Name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of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PI:</w:t>
                        </w:r>
                      </w:p>
                    </w:txbxContent>
                  </v:textbox>
                </v:shape>
                <v:shape id="docshape17" o:spid="_x0000_s1041" type="#_x0000_t202" style="position:absolute;left:2535;top:977;width:5361;height: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" filled="f" strokecolor="#385d89" strokeweight="2pt">
                  <v:textbox inset="0,0,0,0">
                    <w:txbxContent>
                      <w:p w:rsidR="008C4E31" w:rsidRDefault="008C4E31" w:rsidP="008C4E31">
                        <w:pPr>
                          <w:spacing w:before="10"/>
                          <w:rPr>
                            <w:sz w:val="21"/>
                          </w:rPr>
                        </w:pPr>
                      </w:p>
                      <w:p w:rsidR="008C4E31" w:rsidRDefault="008C4E31" w:rsidP="008C4E31">
                        <w:pPr>
                          <w:ind w:left="145"/>
                        </w:pPr>
                        <w:r>
                          <w:rPr>
                            <w:color w:val="FF0000"/>
                          </w:rPr>
                          <w:t>[input</w:t>
                        </w:r>
                        <w:r>
                          <w:rPr>
                            <w:color w:val="FF0000"/>
                            <w:spacing w:val="-3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information</w:t>
                        </w:r>
                        <w:r>
                          <w:rPr>
                            <w:color w:val="FF0000"/>
                            <w:spacing w:val="-3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and</w:t>
                        </w:r>
                        <w:r>
                          <w:rPr>
                            <w:color w:val="FF0000"/>
                            <w:spacing w:val="-4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role</w:t>
                        </w:r>
                        <w:r>
                          <w:rPr>
                            <w:color w:val="FF0000"/>
                            <w:spacing w:val="-2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of</w:t>
                        </w:r>
                        <w:r>
                          <w:rPr>
                            <w:color w:val="FF0000"/>
                            <w:spacing w:val="1"/>
                          </w:rPr>
                          <w:t xml:space="preserve"> </w:t>
                        </w:r>
                        <w:r>
                          <w:rPr>
                            <w:color w:val="FF0000"/>
                          </w:rPr>
                          <w:t>individuals]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70528" behindDoc="1" locked="0" layoutInCell="1" allowOverlap="1">
                <wp:simplePos x="0" y="0"/>
                <wp:positionH relativeFrom="page">
                  <wp:posOffset>934720</wp:posOffset>
                </wp:positionH>
                <wp:positionV relativeFrom="paragraph">
                  <wp:posOffset>1276350</wp:posOffset>
                </wp:positionV>
                <wp:extent cx="5820410" cy="750570"/>
                <wp:effectExtent l="20320" t="20955" r="17145" b="19050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0410" cy="75057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385D89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rPr>
                                <w:sz w:val="18"/>
                              </w:rPr>
                            </w:pPr>
                          </w:p>
                          <w:p w:rsidR="008C4E31" w:rsidRDefault="008C4E31" w:rsidP="008C4E31">
                            <w:pPr>
                              <w:pStyle w:val="BodyText"/>
                              <w:spacing w:before="2"/>
                              <w:rPr>
                                <w:sz w:val="15"/>
                              </w:rPr>
                            </w:pPr>
                          </w:p>
                          <w:p w:rsidR="008C4E31" w:rsidRDefault="008C4E31" w:rsidP="008C4E31">
                            <w:pPr>
                              <w:spacing w:line="162" w:lineRule="exact"/>
                              <w:ind w:left="144"/>
                              <w:rPr>
                                <w:sz w:val="16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</w:rPr>
                              <w:t>Purpose</w:t>
                            </w:r>
                            <w:r>
                              <w:rPr>
                                <w:color w:val="FF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color w:val="FF000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study,</w:t>
                            </w:r>
                            <w:r>
                              <w:rPr>
                                <w:color w:val="FF000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acknowledgement of</w:t>
                            </w:r>
                            <w:r>
                              <w:rPr>
                                <w:color w:val="FF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study</w:t>
                            </w:r>
                            <w:r>
                              <w:rPr>
                                <w:color w:val="FF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being</w:t>
                            </w:r>
                            <w:r>
                              <w:rPr>
                                <w:color w:val="FF0000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done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one</w:t>
                            </w:r>
                            <w:r>
                              <w:rPr>
                                <w:color w:val="FF000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site, acknowledgement</w:t>
                            </w:r>
                            <w:r>
                              <w:rPr>
                                <w:color w:val="FF000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color w:val="FF000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risks</w:t>
                            </w:r>
                            <w:r>
                              <w:rPr>
                                <w:color w:val="FF000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(if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any)</w:t>
                            </w:r>
                            <w:r>
                              <w:rPr>
                                <w:color w:val="FF0000"/>
                                <w:spacing w:val="-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understanding</w:t>
                            </w:r>
                            <w:r>
                              <w:rPr>
                                <w:color w:val="FF0000"/>
                                <w:spacing w:val="-2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>of</w:t>
                            </w:r>
                          </w:p>
                          <w:p w:rsidR="008C4E31" w:rsidRDefault="008C4E31" w:rsidP="008C4E31">
                            <w:pPr>
                              <w:spacing w:line="231" w:lineRule="exact"/>
                              <w:ind w:left="-53"/>
                              <w:rPr>
                                <w:sz w:val="16"/>
                              </w:rPr>
                            </w:pPr>
                            <w:r>
                              <w:t>o</w:t>
                            </w:r>
                            <w:r>
                              <w:rPr>
                                <w:spacing w:val="29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position w:val="1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color w:val="FF0000"/>
                                <w:spacing w:val="-5"/>
                                <w:position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position w:val="1"/>
                                <w:sz w:val="16"/>
                              </w:rPr>
                              <w:t>procedures</w:t>
                            </w:r>
                            <w:r>
                              <w:rPr>
                                <w:color w:val="FF0000"/>
                                <w:spacing w:val="-1"/>
                                <w:position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position w:val="1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color w:val="FF0000"/>
                                <w:spacing w:val="-2"/>
                                <w:position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position w:val="1"/>
                                <w:sz w:val="16"/>
                              </w:rPr>
                              <w:t>research</w:t>
                            </w:r>
                            <w:r>
                              <w:rPr>
                                <w:color w:val="FF0000"/>
                                <w:spacing w:val="2"/>
                                <w:position w:val="1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  <w:position w:val="1"/>
                                <w:sz w:val="16"/>
                              </w:rPr>
                              <w:t>method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42" type="#_x0000_t202" style="position:absolute;margin-left:73.6pt;margin-top:100.5pt;width:458.3pt;height:59.1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" filled="f" strokecolor="#385d89" strokeweight="2pt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rPr>
                          <w:sz w:val="18"/>
                        </w:rPr>
                      </w:pPr>
                    </w:p>
                    <w:p w:rsidR="008C4E31" w:rsidRDefault="008C4E31" w:rsidP="008C4E31">
                      <w:pPr>
                        <w:pStyle w:val="BodyText"/>
                        <w:spacing w:before="2"/>
                        <w:rPr>
                          <w:sz w:val="15"/>
                        </w:rPr>
                      </w:pPr>
                    </w:p>
                    <w:p w:rsidR="008C4E31" w:rsidRDefault="008C4E31" w:rsidP="008C4E31">
                      <w:pPr>
                        <w:spacing w:line="162" w:lineRule="exact"/>
                        <w:ind w:left="144"/>
                        <w:rPr>
                          <w:sz w:val="16"/>
                        </w:rPr>
                      </w:pPr>
                      <w:r>
                        <w:rPr>
                          <w:color w:val="FF0000"/>
                          <w:sz w:val="16"/>
                        </w:rPr>
                        <w:t>Purpose</w:t>
                      </w:r>
                      <w:r>
                        <w:rPr>
                          <w:color w:val="FF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of</w:t>
                      </w:r>
                      <w:r>
                        <w:rPr>
                          <w:color w:val="FF0000"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the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study,</w:t>
                      </w:r>
                      <w:r>
                        <w:rPr>
                          <w:color w:val="FF0000"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acknowledgement of</w:t>
                      </w:r>
                      <w:r>
                        <w:rPr>
                          <w:color w:val="FF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the</w:t>
                      </w:r>
                      <w:r>
                        <w:rPr>
                          <w:color w:val="FF0000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study</w:t>
                      </w:r>
                      <w:r>
                        <w:rPr>
                          <w:color w:val="FF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being</w:t>
                      </w:r>
                      <w:r>
                        <w:rPr>
                          <w:color w:val="FF0000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done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one</w:t>
                      </w:r>
                      <w:r>
                        <w:rPr>
                          <w:color w:val="FF0000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site, acknowledgement</w:t>
                      </w:r>
                      <w:r>
                        <w:rPr>
                          <w:color w:val="FF0000"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of</w:t>
                      </w:r>
                      <w:r>
                        <w:rPr>
                          <w:color w:val="FF0000"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the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risks</w:t>
                      </w:r>
                      <w:r>
                        <w:rPr>
                          <w:color w:val="FF0000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(if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any)</w:t>
                      </w:r>
                      <w:r>
                        <w:rPr>
                          <w:color w:val="FF0000"/>
                          <w:spacing w:val="-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and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the</w:t>
                      </w:r>
                      <w:r>
                        <w:rPr>
                          <w:color w:val="FF0000"/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understanding</w:t>
                      </w:r>
                      <w:r>
                        <w:rPr>
                          <w:color w:val="FF0000"/>
                          <w:spacing w:val="-2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sz w:val="16"/>
                        </w:rPr>
                        <w:t>of</w:t>
                      </w:r>
                    </w:p>
                    <w:p w:rsidR="008C4E31" w:rsidRDefault="008C4E31" w:rsidP="008C4E31">
                      <w:pPr>
                        <w:spacing w:line="231" w:lineRule="exact"/>
                        <w:ind w:left="-53"/>
                        <w:rPr>
                          <w:sz w:val="16"/>
                        </w:rPr>
                      </w:pPr>
                      <w:r>
                        <w:t>o</w:t>
                      </w:r>
                      <w:r>
                        <w:rPr>
                          <w:spacing w:val="29"/>
                        </w:rPr>
                        <w:t xml:space="preserve"> </w:t>
                      </w:r>
                      <w:r>
                        <w:rPr>
                          <w:color w:val="FF0000"/>
                          <w:position w:val="1"/>
                          <w:sz w:val="16"/>
                        </w:rPr>
                        <w:t>the</w:t>
                      </w:r>
                      <w:r>
                        <w:rPr>
                          <w:color w:val="FF0000"/>
                          <w:spacing w:val="-5"/>
                          <w:position w:val="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position w:val="1"/>
                          <w:sz w:val="16"/>
                        </w:rPr>
                        <w:t>procedures</w:t>
                      </w:r>
                      <w:r>
                        <w:rPr>
                          <w:color w:val="FF0000"/>
                          <w:spacing w:val="-1"/>
                          <w:position w:val="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position w:val="1"/>
                          <w:sz w:val="16"/>
                        </w:rPr>
                        <w:t>and</w:t>
                      </w:r>
                      <w:r>
                        <w:rPr>
                          <w:color w:val="FF0000"/>
                          <w:spacing w:val="-2"/>
                          <w:position w:val="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position w:val="1"/>
                          <w:sz w:val="16"/>
                        </w:rPr>
                        <w:t>research</w:t>
                      </w:r>
                      <w:r>
                        <w:rPr>
                          <w:color w:val="FF0000"/>
                          <w:spacing w:val="2"/>
                          <w:position w:val="1"/>
                          <w:sz w:val="16"/>
                        </w:rPr>
                        <w:t xml:space="preserve"> </w:t>
                      </w:r>
                      <w:r>
                        <w:rPr>
                          <w:color w:val="FF0000"/>
                          <w:position w:val="1"/>
                          <w:sz w:val="16"/>
                        </w:rPr>
                        <w:t>method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8C4E31" w:rsidRDefault="008C4E31" w:rsidP="008C4E31">
      <w:pPr>
        <w:pStyle w:val="BodyText"/>
        <w:spacing w:before="1"/>
        <w:rPr>
          <w:sz w:val="15"/>
        </w:rPr>
      </w:pPr>
    </w:p>
    <w:p w:rsidR="008C4E31" w:rsidRDefault="008C4E31" w:rsidP="008C4E31">
      <w:pPr>
        <w:pStyle w:val="BodyText"/>
        <w:spacing w:before="3"/>
        <w:rPr>
          <w:sz w:val="24"/>
        </w:rPr>
      </w:pPr>
    </w:p>
    <w:p w:rsidR="008C4E31" w:rsidRDefault="008C4E31" w:rsidP="008C4E31">
      <w:pPr>
        <w:pStyle w:val="BodyText"/>
        <w:spacing w:before="92"/>
        <w:ind w:left="200" w:right="17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-899160</wp:posOffset>
                </wp:positionV>
                <wp:extent cx="5697855" cy="636905"/>
                <wp:effectExtent l="0" t="1905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7855" cy="636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</w:pPr>
                            <w:r>
                              <w:t>This study aims to look at kidney disease knowledge and perceptions of health in African America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female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having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participant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complet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questionnaires.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ere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n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furthe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involveme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articipate</w:t>
                            </w:r>
                            <w:r>
                              <w:rPr>
                                <w:spacing w:val="-52"/>
                              </w:rPr>
                              <w:t xml:space="preserve"> </w:t>
                            </w:r>
                            <w:proofErr w:type="spellStart"/>
                            <w:r>
                              <w:t>ther</w:t>
                            </w:r>
                            <w:proofErr w:type="spellEnd"/>
                            <w:r>
                              <w:t xml:space="preserve"> than the completion of the forms. No names will be on any of the questionnaires to maintain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confidentiality.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The study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dher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to all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safety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guideline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utlined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rotoco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43" type="#_x0000_t202" style="position:absolute;left:0;text-align:left;margin-left:1in;margin-top:-70.8pt;width:448.65pt;height:50.1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jo5sQIAALEFAAAOAAAAZHJzL2Uyb0RvYy54bWysVG1vmzAQ/j5p/8HydwqkQAC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</w:pPr>
                      <w:r>
                        <w:t>This study aims to look at kidney disease knowledge and perceptions of health in African America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female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having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participant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complet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questionnaires.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ere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n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furthe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involveme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articipate</w:t>
                      </w:r>
                      <w:r>
                        <w:rPr>
                          <w:spacing w:val="-52"/>
                        </w:rPr>
                        <w:t xml:space="preserve"> </w:t>
                      </w:r>
                      <w:proofErr w:type="spellStart"/>
                      <w:r>
                        <w:t>ther</w:t>
                      </w:r>
                      <w:proofErr w:type="spellEnd"/>
                      <w:r>
                        <w:t xml:space="preserve"> than the completion of the forms. No names will be on any of the questionnaires to maintain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confidentiality.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The study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dher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to all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safety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guideline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utlined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protocol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706755</wp:posOffset>
                </wp:positionV>
                <wp:extent cx="2014220" cy="315595"/>
                <wp:effectExtent l="0" t="0" r="0" b="63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4220" cy="315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ind w:right="-1"/>
                            </w:pPr>
                            <w:r>
                              <w:t>Verbal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Support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by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proofErr w:type="spellStart"/>
                            <w:r>
                              <w:t>Krownedby</w:t>
                            </w:r>
                            <w:proofErr w:type="spellEnd"/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Kori</w:t>
                            </w:r>
                            <w:r>
                              <w:rPr>
                                <w:spacing w:val="-52"/>
                              </w:rPr>
                              <w:t xml:space="preserve"> </w:t>
                            </w:r>
                            <w:r>
                              <w:t>Date: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December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18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202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44" type="#_x0000_t202" style="position:absolute;left:0;text-align:left;margin-left:1in;margin-top:55.65pt;width:158.6pt;height:24.8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" filled="f" stroked="f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ind w:right="-1"/>
                      </w:pPr>
                      <w:r>
                        <w:t>Verbal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Support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by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proofErr w:type="spellStart"/>
                      <w:r>
                        <w:t>Krownedby</w:t>
                      </w:r>
                      <w:proofErr w:type="spellEnd"/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Kori</w:t>
                      </w:r>
                      <w:r>
                        <w:rPr>
                          <w:spacing w:val="-52"/>
                        </w:rPr>
                        <w:t xml:space="preserve"> </w:t>
                      </w:r>
                      <w:r>
                        <w:t>Date: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December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18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202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934720</wp:posOffset>
                </wp:positionH>
                <wp:positionV relativeFrom="paragraph">
                  <wp:posOffset>-927735</wp:posOffset>
                </wp:positionV>
                <wp:extent cx="5820410" cy="750570"/>
                <wp:effectExtent l="1270" t="1905" r="0" b="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20410" cy="750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B34EDB" id="Rectangle 5" o:spid="_x0000_s1026" style="position:absolute;margin-left:73.6pt;margin-top:-73.05pt;width:458.3pt;height:59.1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page">
                  <wp:posOffset>852805</wp:posOffset>
                </wp:positionH>
                <wp:positionV relativeFrom="paragraph">
                  <wp:posOffset>567055</wp:posOffset>
                </wp:positionV>
                <wp:extent cx="2326640" cy="661670"/>
                <wp:effectExtent l="0" t="1270" r="1905" b="38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26640" cy="661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5E066A" id="Rectangle 4" o:spid="_x0000_s1026" style="position:absolute;margin-left:67.15pt;margin-top:44.65pt;width:183.2pt;height:52.1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" stroked="f">
                <w10:wrap anchorx="page"/>
              </v:rect>
            </w:pict>
          </mc:Fallback>
        </mc:AlternateContent>
      </w:r>
      <w:r>
        <w:t>I acknowledge this study and agree to have the investigators recruit participants for the study according to</w:t>
      </w:r>
      <w:r>
        <w:rPr>
          <w:spacing w:val="-5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fety</w:t>
      </w:r>
      <w:r>
        <w:rPr>
          <w:spacing w:val="-3"/>
        </w:rPr>
        <w:t xml:space="preserve"> </w:t>
      </w:r>
      <w:r>
        <w:t>guidelines</w:t>
      </w:r>
      <w:r>
        <w:rPr>
          <w:spacing w:val="-3"/>
        </w:rPr>
        <w:t xml:space="preserve"> </w:t>
      </w:r>
      <w:r>
        <w:t>outlined.</w:t>
      </w:r>
    </w:p>
    <w:p w:rsidR="008C4E31" w:rsidRDefault="008C4E31" w:rsidP="008C4E31">
      <w:pPr>
        <w:pStyle w:val="BodyText"/>
        <w:spacing w:before="9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71552" behindDoc="1" locked="0" layoutInCell="1" allowOverlap="1">
                <wp:simplePos x="0" y="0"/>
                <wp:positionH relativeFrom="page">
                  <wp:posOffset>852805</wp:posOffset>
                </wp:positionH>
                <wp:positionV relativeFrom="paragraph">
                  <wp:posOffset>187325</wp:posOffset>
                </wp:positionV>
                <wp:extent cx="2326640" cy="661670"/>
                <wp:effectExtent l="14605" t="20320" r="20955" b="1333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6640" cy="66167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385D89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C4E31" w:rsidRDefault="008C4E31" w:rsidP="008C4E31">
                            <w:pPr>
                              <w:pStyle w:val="BodyText"/>
                              <w:spacing w:before="115" w:line="244" w:lineRule="auto"/>
                              <w:ind w:left="144" w:right="1705"/>
                            </w:pPr>
                            <w:r>
                              <w:rPr>
                                <w:color w:val="FF0000"/>
                              </w:rPr>
                              <w:t>Signature of contact</w:t>
                            </w:r>
                            <w:r>
                              <w:rPr>
                                <w:color w:val="FF0000"/>
                                <w:spacing w:val="-52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Contacts</w:t>
                            </w:r>
                            <w:r>
                              <w:rPr>
                                <w:color w:val="FF0000"/>
                                <w:spacing w:val="58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name</w:t>
                            </w:r>
                            <w:r>
                              <w:rPr>
                                <w:color w:val="FF0000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Dat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45" type="#_x0000_t202" style="position:absolute;margin-left:67.15pt;margin-top:14.75pt;width:183.2pt;height:52.1pt;z-index:-2516449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" filled="f" strokecolor="#385d89" strokeweight="2pt">
                <v:textbox inset="0,0,0,0">
                  <w:txbxContent>
                    <w:p w:rsidR="008C4E31" w:rsidRDefault="008C4E31" w:rsidP="008C4E31">
                      <w:pPr>
                        <w:pStyle w:val="BodyText"/>
                        <w:spacing w:before="115" w:line="244" w:lineRule="auto"/>
                        <w:ind w:left="144" w:right="1705"/>
                      </w:pPr>
                      <w:r>
                        <w:rPr>
                          <w:color w:val="FF0000"/>
                        </w:rPr>
                        <w:t>Signature of contact</w:t>
                      </w:r>
                      <w:r>
                        <w:rPr>
                          <w:color w:val="FF0000"/>
                          <w:spacing w:val="-52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Contacts</w:t>
                      </w:r>
                      <w:r>
                        <w:rPr>
                          <w:color w:val="FF0000"/>
                          <w:spacing w:val="58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name</w:t>
                      </w:r>
                      <w:r>
                        <w:rPr>
                          <w:color w:val="FF0000"/>
                          <w:spacing w:val="1"/>
                        </w:rPr>
                        <w:t xml:space="preserve"> </w:t>
                      </w:r>
                      <w:r>
                        <w:rPr>
                          <w:color w:val="FF0000"/>
                        </w:rPr>
                        <w:t>Dat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Default="008C4E31" w:rsidP="008C4E31">
      <w:pPr>
        <w:pStyle w:val="BodyText"/>
        <w:rPr>
          <w:sz w:val="24"/>
        </w:rPr>
      </w:pPr>
    </w:p>
    <w:p w:rsidR="008C4E31" w:rsidRPr="008C4E31" w:rsidRDefault="008C4E31" w:rsidP="008C4E31">
      <w:pPr>
        <w:pStyle w:val="NoSpacing"/>
        <w:rPr>
          <w:b/>
          <w:sz w:val="24"/>
          <w:szCs w:val="24"/>
        </w:rPr>
      </w:pPr>
      <w:r w:rsidRPr="008C4E31">
        <w:rPr>
          <w:b/>
          <w:sz w:val="24"/>
          <w:szCs w:val="24"/>
        </w:rPr>
        <w:t>Example #2</w:t>
      </w:r>
      <w:r w:rsidR="00B922E4">
        <w:rPr>
          <w:b/>
          <w:sz w:val="24"/>
          <w:szCs w:val="24"/>
        </w:rPr>
        <w:t xml:space="preserve"> </w:t>
      </w:r>
      <w:bookmarkStart w:id="1" w:name="_Hlk138412124"/>
      <w:r w:rsidR="00B922E4">
        <w:rPr>
          <w:b/>
          <w:sz w:val="24"/>
          <w:szCs w:val="24"/>
        </w:rPr>
        <w:t>For formatting use only don not copy paste</w:t>
      </w:r>
      <w:bookmarkEnd w:id="1"/>
    </w:p>
    <w:p w:rsidR="008C4E31" w:rsidRDefault="008C4E31" w:rsidP="008C4E31">
      <w:pPr>
        <w:pStyle w:val="BodyText"/>
        <w:rPr>
          <w:b/>
          <w:sz w:val="24"/>
          <w:szCs w:val="24"/>
        </w:rPr>
      </w:pPr>
      <w:r>
        <w:rPr>
          <w:noProof/>
          <w:sz w:val="24"/>
        </w:rPr>
        <mc:AlternateContent>
          <mc:Choice Requires="wpg">
            <w:drawing>
              <wp:anchor distT="0" distB="0" distL="0" distR="0" simplePos="0" relativeHeight="251672576" behindDoc="1" locked="0" layoutInCell="1" allowOverlap="1">
                <wp:simplePos x="0" y="0"/>
                <wp:positionH relativeFrom="page">
                  <wp:posOffset>1172210</wp:posOffset>
                </wp:positionH>
                <wp:positionV relativeFrom="paragraph">
                  <wp:posOffset>318135</wp:posOffset>
                </wp:positionV>
                <wp:extent cx="4872990" cy="5092065"/>
                <wp:effectExtent l="0" t="0" r="0" b="0"/>
                <wp:wrapTopAndBottom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72990" cy="5092065"/>
                          <a:chOff x="1945" y="371"/>
                          <a:chExt cx="7674" cy="8019"/>
                        </a:xfrm>
                      </wpg:grpSpPr>
                      <pic:pic xmlns:pic="http://schemas.openxmlformats.org/drawingml/2006/picture">
                        <pic:nvPicPr>
                          <pic:cNvPr id="27" name="docshape2" descr="P3#yIS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61" y="370"/>
                            <a:ext cx="7459" cy="7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2235" y="2357"/>
                            <a:ext cx="7103" cy="386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docshape4"/>
                        <wps:cNvSpPr>
                          <a:spLocks noChangeArrowheads="1"/>
                        </wps:cNvSpPr>
                        <wps:spPr bwMode="auto">
                          <a:xfrm>
                            <a:off x="2439" y="1813"/>
                            <a:ext cx="1106" cy="2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2439" y="1813"/>
                            <a:ext cx="1106" cy="22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docshape6"/>
                        <wps:cNvSpPr>
                          <a:spLocks/>
                        </wps:cNvSpPr>
                        <wps:spPr bwMode="auto">
                          <a:xfrm>
                            <a:off x="1955" y="384"/>
                            <a:ext cx="6049" cy="1967"/>
                          </a:xfrm>
                          <a:custGeom>
                            <a:avLst/>
                            <a:gdLst>
                              <a:gd name="T0" fmla="+- 0 3985 1955"/>
                              <a:gd name="T1" fmla="*/ T0 w 6049"/>
                              <a:gd name="T2" fmla="+- 0 384 384"/>
                              <a:gd name="T3" fmla="*/ 384 h 1967"/>
                              <a:gd name="T4" fmla="+- 0 1955 1955"/>
                              <a:gd name="T5" fmla="*/ T4 w 6049"/>
                              <a:gd name="T6" fmla="+- 0 384 384"/>
                              <a:gd name="T7" fmla="*/ 384 h 1967"/>
                              <a:gd name="T8" fmla="+- 0 1955 1955"/>
                              <a:gd name="T9" fmla="*/ T8 w 6049"/>
                              <a:gd name="T10" fmla="+- 0 1145 384"/>
                              <a:gd name="T11" fmla="*/ 1145 h 1967"/>
                              <a:gd name="T12" fmla="+- 0 3985 1955"/>
                              <a:gd name="T13" fmla="*/ T12 w 6049"/>
                              <a:gd name="T14" fmla="+- 0 1145 384"/>
                              <a:gd name="T15" fmla="*/ 1145 h 1967"/>
                              <a:gd name="T16" fmla="+- 0 3985 1955"/>
                              <a:gd name="T17" fmla="*/ T16 w 6049"/>
                              <a:gd name="T18" fmla="+- 0 384 384"/>
                              <a:gd name="T19" fmla="*/ 384 h 1967"/>
                              <a:gd name="T20" fmla="+- 0 8004 1955"/>
                              <a:gd name="T21" fmla="*/ T20 w 6049"/>
                              <a:gd name="T22" fmla="+- 0 2157 384"/>
                              <a:gd name="T23" fmla="*/ 2157 h 1967"/>
                              <a:gd name="T24" fmla="+- 0 6877 1955"/>
                              <a:gd name="T25" fmla="*/ T24 w 6049"/>
                              <a:gd name="T26" fmla="+- 0 2157 384"/>
                              <a:gd name="T27" fmla="*/ 2157 h 1967"/>
                              <a:gd name="T28" fmla="+- 0 6877 1955"/>
                              <a:gd name="T29" fmla="*/ T28 w 6049"/>
                              <a:gd name="T30" fmla="+- 0 2350 384"/>
                              <a:gd name="T31" fmla="*/ 2350 h 1967"/>
                              <a:gd name="T32" fmla="+- 0 8004 1955"/>
                              <a:gd name="T33" fmla="*/ T32 w 6049"/>
                              <a:gd name="T34" fmla="+- 0 2350 384"/>
                              <a:gd name="T35" fmla="*/ 2350 h 1967"/>
                              <a:gd name="T36" fmla="+- 0 8004 1955"/>
                              <a:gd name="T37" fmla="*/ T36 w 6049"/>
                              <a:gd name="T38" fmla="+- 0 2157 384"/>
                              <a:gd name="T39" fmla="*/ 2157 h 19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6049" h="1967">
                                <a:moveTo>
                                  <a:pt x="20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61"/>
                                </a:lnTo>
                                <a:lnTo>
                                  <a:pt x="2030" y="761"/>
                                </a:lnTo>
                                <a:lnTo>
                                  <a:pt x="2030" y="0"/>
                                </a:lnTo>
                                <a:close/>
                                <a:moveTo>
                                  <a:pt x="6049" y="1773"/>
                                </a:moveTo>
                                <a:lnTo>
                                  <a:pt x="4922" y="1773"/>
                                </a:lnTo>
                                <a:lnTo>
                                  <a:pt x="4922" y="1966"/>
                                </a:lnTo>
                                <a:lnTo>
                                  <a:pt x="6049" y="1966"/>
                                </a:lnTo>
                                <a:lnTo>
                                  <a:pt x="6049" y="17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6877" y="2157"/>
                            <a:ext cx="1127" cy="19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6619" y="3414"/>
                            <a:ext cx="902" cy="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docshape9"/>
                        <wps:cNvSpPr>
                          <a:spLocks/>
                        </wps:cNvSpPr>
                        <wps:spPr bwMode="auto">
                          <a:xfrm>
                            <a:off x="2063" y="3414"/>
                            <a:ext cx="5458" cy="2944"/>
                          </a:xfrm>
                          <a:custGeom>
                            <a:avLst/>
                            <a:gdLst>
                              <a:gd name="T0" fmla="+- 0 6619 2063"/>
                              <a:gd name="T1" fmla="*/ T0 w 5458"/>
                              <a:gd name="T2" fmla="+- 0 3414 3414"/>
                              <a:gd name="T3" fmla="*/ 3414 h 2944"/>
                              <a:gd name="T4" fmla="+- 0 7521 2063"/>
                              <a:gd name="T5" fmla="*/ T4 w 5458"/>
                              <a:gd name="T6" fmla="+- 0 3414 3414"/>
                              <a:gd name="T7" fmla="*/ 3414 h 2944"/>
                              <a:gd name="T8" fmla="+- 0 7521 2063"/>
                              <a:gd name="T9" fmla="*/ T8 w 5458"/>
                              <a:gd name="T10" fmla="+- 0 3564 3414"/>
                              <a:gd name="T11" fmla="*/ 3564 h 2944"/>
                              <a:gd name="T12" fmla="+- 0 6619 2063"/>
                              <a:gd name="T13" fmla="*/ T12 w 5458"/>
                              <a:gd name="T14" fmla="+- 0 3564 3414"/>
                              <a:gd name="T15" fmla="*/ 3564 h 2944"/>
                              <a:gd name="T16" fmla="+- 0 6619 2063"/>
                              <a:gd name="T17" fmla="*/ T16 w 5458"/>
                              <a:gd name="T18" fmla="+- 0 3414 3414"/>
                              <a:gd name="T19" fmla="*/ 3414 h 2944"/>
                              <a:gd name="T20" fmla="+- 0 2063 2063"/>
                              <a:gd name="T21" fmla="*/ T20 w 5458"/>
                              <a:gd name="T22" fmla="+- 0 5026 3414"/>
                              <a:gd name="T23" fmla="*/ 5026 h 2944"/>
                              <a:gd name="T24" fmla="+- 0 5039 2063"/>
                              <a:gd name="T25" fmla="*/ T24 w 5458"/>
                              <a:gd name="T26" fmla="+- 0 5026 3414"/>
                              <a:gd name="T27" fmla="*/ 5026 h 2944"/>
                              <a:gd name="T28" fmla="+- 0 5039 2063"/>
                              <a:gd name="T29" fmla="*/ T28 w 5458"/>
                              <a:gd name="T30" fmla="+- 0 5638 3414"/>
                              <a:gd name="T31" fmla="*/ 5638 h 2944"/>
                              <a:gd name="T32" fmla="+- 0 2063 2063"/>
                              <a:gd name="T33" fmla="*/ T32 w 5458"/>
                              <a:gd name="T34" fmla="+- 0 5638 3414"/>
                              <a:gd name="T35" fmla="*/ 5638 h 2944"/>
                              <a:gd name="T36" fmla="+- 0 2063 2063"/>
                              <a:gd name="T37" fmla="*/ T36 w 5458"/>
                              <a:gd name="T38" fmla="+- 0 5026 3414"/>
                              <a:gd name="T39" fmla="*/ 5026 h 2944"/>
                              <a:gd name="T40" fmla="+- 0 2074 2063"/>
                              <a:gd name="T41" fmla="*/ T40 w 5458"/>
                              <a:gd name="T42" fmla="+- 0 5628 3414"/>
                              <a:gd name="T43" fmla="*/ 5628 h 2944"/>
                              <a:gd name="T44" fmla="+- 0 4212 2063"/>
                              <a:gd name="T45" fmla="*/ T44 w 5458"/>
                              <a:gd name="T46" fmla="+- 0 5628 3414"/>
                              <a:gd name="T47" fmla="*/ 5628 h 2944"/>
                              <a:gd name="T48" fmla="+- 0 4212 2063"/>
                              <a:gd name="T49" fmla="*/ T48 w 5458"/>
                              <a:gd name="T50" fmla="+- 0 6358 3414"/>
                              <a:gd name="T51" fmla="*/ 6358 h 2944"/>
                              <a:gd name="T52" fmla="+- 0 2074 2063"/>
                              <a:gd name="T53" fmla="*/ T52 w 5458"/>
                              <a:gd name="T54" fmla="+- 0 6358 3414"/>
                              <a:gd name="T55" fmla="*/ 6358 h 2944"/>
                              <a:gd name="T56" fmla="+- 0 2074 2063"/>
                              <a:gd name="T57" fmla="*/ T56 w 5458"/>
                              <a:gd name="T58" fmla="+- 0 5628 3414"/>
                              <a:gd name="T59" fmla="*/ 5628 h 29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5458" h="2944">
                                <a:moveTo>
                                  <a:pt x="4556" y="0"/>
                                </a:moveTo>
                                <a:lnTo>
                                  <a:pt x="5458" y="0"/>
                                </a:lnTo>
                                <a:lnTo>
                                  <a:pt x="5458" y="150"/>
                                </a:lnTo>
                                <a:lnTo>
                                  <a:pt x="4556" y="150"/>
                                </a:lnTo>
                                <a:lnTo>
                                  <a:pt x="4556" y="0"/>
                                </a:lnTo>
                                <a:close/>
                                <a:moveTo>
                                  <a:pt x="0" y="1612"/>
                                </a:moveTo>
                                <a:lnTo>
                                  <a:pt x="2976" y="1612"/>
                                </a:lnTo>
                                <a:lnTo>
                                  <a:pt x="2976" y="2224"/>
                                </a:lnTo>
                                <a:lnTo>
                                  <a:pt x="0" y="2224"/>
                                </a:lnTo>
                                <a:lnTo>
                                  <a:pt x="0" y="1612"/>
                                </a:lnTo>
                                <a:close/>
                                <a:moveTo>
                                  <a:pt x="11" y="2214"/>
                                </a:moveTo>
                                <a:lnTo>
                                  <a:pt x="2149" y="2214"/>
                                </a:lnTo>
                                <a:lnTo>
                                  <a:pt x="2149" y="2944"/>
                                </a:lnTo>
                                <a:lnTo>
                                  <a:pt x="11" y="2944"/>
                                </a:lnTo>
                                <a:lnTo>
                                  <a:pt x="11" y="221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8707" y="3589"/>
                            <a:ext cx="902" cy="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docshape11"/>
                        <wps:cNvSpPr>
                          <a:spLocks noChangeArrowheads="1"/>
                        </wps:cNvSpPr>
                        <wps:spPr bwMode="auto">
                          <a:xfrm>
                            <a:off x="8707" y="3589"/>
                            <a:ext cx="902" cy="15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docshape12"/>
                        <wps:cNvSpPr>
                          <a:spLocks noChangeArrowheads="1"/>
                        </wps:cNvSpPr>
                        <wps:spPr bwMode="auto">
                          <a:xfrm>
                            <a:off x="2031" y="3757"/>
                            <a:ext cx="267" cy="1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docshape13"/>
                        <wps:cNvSpPr>
                          <a:spLocks noChangeArrowheads="1"/>
                        </wps:cNvSpPr>
                        <wps:spPr bwMode="auto">
                          <a:xfrm>
                            <a:off x="2031" y="3757"/>
                            <a:ext cx="267" cy="16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docshape14"/>
                        <wps:cNvSpPr>
                          <a:spLocks noChangeArrowheads="1"/>
                        </wps:cNvSpPr>
                        <wps:spPr bwMode="auto">
                          <a:xfrm>
                            <a:off x="2364" y="7756"/>
                            <a:ext cx="6813" cy="6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docshape15"/>
                        <wps:cNvSpPr txBox="1">
                          <a:spLocks noChangeArrowheads="1"/>
                        </wps:cNvSpPr>
                        <wps:spPr bwMode="auto">
                          <a:xfrm>
                            <a:off x="2067" y="5648"/>
                            <a:ext cx="2135" cy="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62" w:line="256" w:lineRule="auto"/>
                                <w:ind w:left="354" w:right="275" w:hanging="48"/>
                                <w:rPr>
                                  <w:color w:val="000000"/>
                                </w:rPr>
                              </w:pPr>
                              <w:r>
                                <w:rPr>
                                  <w:color w:val="000000"/>
                                </w:rPr>
                                <w:t>Address of Site &amp;</w:t>
                              </w:r>
                              <w:r>
                                <w:rPr>
                                  <w:color w:val="000000"/>
                                  <w:spacing w:val="-47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</w:rPr>
                                <w:t>Email</w:t>
                              </w:r>
                              <w:r>
                                <w:rPr>
                                  <w:color w:val="000000"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</w:rPr>
                                <w:t>of contac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1" name="docshape16"/>
                        <wps:cNvSpPr txBox="1">
                          <a:spLocks noChangeArrowheads="1"/>
                        </wps:cNvSpPr>
                        <wps:spPr bwMode="auto">
                          <a:xfrm>
                            <a:off x="2067" y="5036"/>
                            <a:ext cx="2962" cy="58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73"/>
                                <w:ind w:left="1127" w:right="1125"/>
                                <w:jc w:val="center"/>
                                <w:rPr>
                                  <w:color w:val="000000"/>
                                  <w:sz w:val="12"/>
                                </w:rPr>
                              </w:pPr>
                              <w:r>
                                <w:rPr>
                                  <w:color w:val="000000"/>
                                  <w:sz w:val="12"/>
                                </w:rPr>
                                <w:t>Printed</w:t>
                              </w:r>
                              <w:r>
                                <w:rPr>
                                  <w:color w:val="000000"/>
                                  <w:spacing w:val="-5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2"/>
                                </w:rPr>
                                <w:t>Name</w:t>
                              </w:r>
                            </w:p>
                            <w:p w:rsidR="008C4E31" w:rsidRDefault="008C4E31" w:rsidP="008C4E31">
                              <w:pPr>
                                <w:spacing w:before="12"/>
                                <w:rPr>
                                  <w:color w:val="000000"/>
                                  <w:sz w:val="13"/>
                                </w:rPr>
                              </w:pPr>
                            </w:p>
                            <w:p w:rsidR="008C4E31" w:rsidRDefault="008C4E31" w:rsidP="008C4E31">
                              <w:pPr>
                                <w:ind w:left="1126" w:right="1125"/>
                                <w:jc w:val="center"/>
                                <w:rPr>
                                  <w:color w:val="000000"/>
                                  <w:sz w:val="12"/>
                                </w:rPr>
                              </w:pPr>
                              <w:r>
                                <w:rPr>
                                  <w:color w:val="000000"/>
                                  <w:sz w:val="12"/>
                                </w:rPr>
                                <w:t>Titl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2" name="docshape17"/>
                        <wps:cNvSpPr txBox="1">
                          <a:spLocks noChangeArrowheads="1"/>
                        </wps:cNvSpPr>
                        <wps:spPr bwMode="auto">
                          <a:xfrm>
                            <a:off x="2057" y="4381"/>
                            <a:ext cx="2552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68"/>
                                <w:ind w:left="138"/>
                                <w:rPr>
                                  <w:rFonts w:ascii="Blackadder ITC"/>
                                  <w:i/>
                                  <w:color w:val="000000"/>
                                  <w:sz w:val="32"/>
                                </w:rPr>
                              </w:pPr>
                              <w:r>
                                <w:rPr>
                                  <w:rFonts w:ascii="Blackadder ITC"/>
                                  <w:i/>
                                  <w:color w:val="000000"/>
                                  <w:sz w:val="32"/>
                                </w:rPr>
                                <w:t>Signature</w:t>
                              </w:r>
                              <w:r>
                                <w:rPr>
                                  <w:rFonts w:ascii="Blackadder ITC"/>
                                  <w:i/>
                                  <w:color w:val="000000"/>
                                  <w:spacing w:val="-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Blackadder ITC"/>
                                  <w:i/>
                                  <w:color w:val="000000"/>
                                  <w:sz w:val="32"/>
                                </w:rPr>
                                <w:t>of</w:t>
                              </w:r>
                              <w:r>
                                <w:rPr>
                                  <w:rFonts w:ascii="Blackadder ITC"/>
                                  <w:i/>
                                  <w:color w:val="000000"/>
                                  <w:spacing w:val="-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rFonts w:ascii="Blackadder ITC"/>
                                  <w:i/>
                                  <w:color w:val="000000"/>
                                  <w:sz w:val="32"/>
                                </w:rPr>
                                <w:t>contac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3" name="docshape18"/>
                        <wps:cNvSpPr txBox="1">
                          <a:spLocks noChangeArrowheads="1"/>
                        </wps:cNvSpPr>
                        <wps:spPr bwMode="auto">
                          <a:xfrm>
                            <a:off x="2245" y="2370"/>
                            <a:ext cx="7083" cy="36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68"/>
                                <w:ind w:left="2289" w:right="2291"/>
                                <w:jc w:val="center"/>
                                <w:rPr>
                                  <w:color w:val="000000"/>
                                  <w:sz w:val="16"/>
                                </w:rPr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Title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of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research</w:t>
                              </w:r>
                              <w:r>
                                <w:rPr>
                                  <w:color w:val="000000"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and if</w:t>
                              </w:r>
                              <w:r>
                                <w:rPr>
                                  <w:color w:val="000000"/>
                                  <w:spacing w:val="-2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able,</w:t>
                              </w:r>
                              <w:r>
                                <w:rPr>
                                  <w:color w:val="000000"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TCU</w:t>
                              </w:r>
                              <w:r>
                                <w:rPr>
                                  <w:color w:val="000000"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IRB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#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4" name="docshape19"/>
                        <wps:cNvSpPr txBox="1">
                          <a:spLocks noChangeArrowheads="1"/>
                        </wps:cNvSpPr>
                        <wps:spPr bwMode="auto">
                          <a:xfrm>
                            <a:off x="2364" y="7756"/>
                            <a:ext cx="6813" cy="62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75"/>
                                <w:ind w:left="525"/>
                              </w:pPr>
                              <w:r>
                                <w:t>Sites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footer,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usually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containing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name,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address,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&amp;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phone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numb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5" name="docshape20"/>
                        <wps:cNvSpPr txBox="1">
                          <a:spLocks noChangeArrowheads="1"/>
                        </wps:cNvSpPr>
                        <wps:spPr bwMode="auto">
                          <a:xfrm>
                            <a:off x="7071" y="502"/>
                            <a:ext cx="2428" cy="7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71"/>
                                <w:ind w:left="644" w:right="649"/>
                                <w:jc w:val="center"/>
                                <w:rPr>
                                  <w:color w:val="000000"/>
                                  <w:sz w:val="16"/>
                                </w:rPr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Name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of</w:t>
                              </w:r>
                              <w:r>
                                <w:rPr>
                                  <w:color w:val="000000"/>
                                  <w:spacing w:val="-3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/>
                                  <w:sz w:val="16"/>
                                </w:rPr>
                                <w:t>contact</w:t>
                              </w:r>
                            </w:p>
                            <w:p w:rsidR="008C4E31" w:rsidRDefault="008C4E31" w:rsidP="008C4E31">
                              <w:pPr>
                                <w:spacing w:before="3"/>
                                <w:rPr>
                                  <w:color w:val="000000"/>
                                  <w:sz w:val="14"/>
                                </w:rPr>
                              </w:pPr>
                            </w:p>
                            <w:p w:rsidR="008C4E31" w:rsidRDefault="008C4E31" w:rsidP="008C4E31">
                              <w:pPr>
                                <w:spacing w:before="1"/>
                                <w:ind w:left="644" w:right="646"/>
                                <w:jc w:val="center"/>
                                <w:rPr>
                                  <w:color w:val="000000"/>
                                  <w:sz w:val="16"/>
                                </w:rPr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>Titl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" name="docshape21"/>
                        <wps:cNvSpPr txBox="1">
                          <a:spLocks noChangeArrowheads="1"/>
                        </wps:cNvSpPr>
                        <wps:spPr bwMode="auto">
                          <a:xfrm>
                            <a:off x="1955" y="384"/>
                            <a:ext cx="2030" cy="76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2E528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8C4E31" w:rsidRDefault="008C4E31" w:rsidP="008C4E31">
                              <w:pPr>
                                <w:spacing w:before="146"/>
                                <w:ind w:left="252"/>
                              </w:pPr>
                              <w:r>
                                <w:t>Site’s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Letterhea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6" o:spid="_x0000_s1046" style="position:absolute;margin-left:92.3pt;margin-top:25.05pt;width:383.7pt;height:400.95pt;z-index:-251643904;mso-wrap-distance-left:0;mso-wrap-distance-right:0;mso-position-horizontal-relative:page;mso-position-vertical-relative:text" coordorigin="1945,371" coordsize="7674,80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" o:spid="_x0000_s1047" type="#_x0000_t75" alt="P3#yIS1" style="position:absolute;left:2061;top:370;width:7459;height:7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">
                  <v:imagedata r:id="rId10" o:title="P3#yIS1"/>
                </v:shape>
                <v:rect id="docshape3" o:spid="_x0000_s1048" style="position:absolute;left:2235;top:2357;width:7103;height: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" filled="f" strokecolor="#2e528f" strokeweight="1pt"/>
                <v:rect id="docshape4" o:spid="_x0000_s1049" style="position:absolute;left:2439;top:1813;width:1106;height: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" stroked="f"/>
                <v:rect id="docshape5" o:spid="_x0000_s1050" style="position:absolute;left:2439;top:1813;width:1106;height: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" filled="f" strokecolor="#2e528f" strokeweight="1pt"/>
                <v:shape id="docshape6" o:spid="_x0000_s1051" style="position:absolute;left:1955;top:384;width:6049;height:1967;visibility:visible;mso-wrap-style:square;v-text-anchor:top" coordsize="6049,1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" path="m2030,l,,,761r2030,l2030,xm6049,1773r-1127,l4922,1966r1127,l6049,1773xe" stroked="f">
                  <v:path arrowok="t" o:connecttype="custom" o:connectlocs="2030,384;0,384;0,1145;2030,1145;2030,384;6049,2157;4922,2157;4922,2350;6049,2350;6049,2157" o:connectangles="0,0,0,0,0,0,0,0,0,0"/>
                </v:shape>
                <v:rect id="docshape7" o:spid="_x0000_s1052" style="position:absolute;left:6877;top:2157;width:1127;height: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" filled="f" strokecolor="#2e528f" strokeweight="1pt"/>
                <v:rect id="docshape8" o:spid="_x0000_s1053" style="position:absolute;left:6619;top:3414;width:902;height: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" stroked="f"/>
                <v:shape id="docshape9" o:spid="_x0000_s1054" style="position:absolute;left:2063;top:3414;width:5458;height:2944;visibility:visible;mso-wrap-style:square;v-text-anchor:top" coordsize="5458,29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" path="m4556,r902,l5458,150r-902,l4556,xm,1612r2976,l2976,2224,,2224,,1612xm11,2214r2138,l2149,2944r-2138,l11,2214xe" filled="f" strokecolor="#2e528f" strokeweight="1pt">
                  <v:path arrowok="t" o:connecttype="custom" o:connectlocs="4556,3414;5458,3414;5458,3564;4556,3564;4556,3414;0,5026;2976,5026;2976,5638;0,5638;0,5026;11,5628;2149,5628;2149,6358;11,6358;11,5628" o:connectangles="0,0,0,0,0,0,0,0,0,0,0,0,0,0,0"/>
                </v:shape>
                <v:rect id="docshape10" o:spid="_x0000_s1055" style="position:absolute;left:8707;top:3589;width:902;height: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" stroked="f"/>
                <v:rect id="docshape11" o:spid="_x0000_s1056" style="position:absolute;left:8707;top:3589;width:902;height: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" filled="f" strokecolor="#2e528f" strokeweight="1pt"/>
                <v:rect id="docshape12" o:spid="_x0000_s1057" style="position:absolute;left:2031;top:3757;width:267;height: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" stroked="f"/>
                <v:rect id="docshape13" o:spid="_x0000_s1058" style="position:absolute;left:2031;top:3757;width:267;height: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" filled="f" strokecolor="#2e528f" strokeweight="1pt"/>
                <v:rect id="docshape14" o:spid="_x0000_s1059" style="position:absolute;left:2364;top:7756;width:6813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" stroked="f"/>
                <v:shape id="docshape15" o:spid="_x0000_s1060" type="#_x0000_t202" style="position:absolute;left:2067;top:5648;width:2135;height: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" stroked="f">
                  <v:textbox inset="0,0,0,0">
                    <w:txbxContent>
                      <w:p w:rsidR="008C4E31" w:rsidRDefault="008C4E31" w:rsidP="008C4E31">
                        <w:pPr>
                          <w:spacing w:before="62" w:line="256" w:lineRule="auto"/>
                          <w:ind w:left="354" w:right="275" w:hanging="48"/>
                          <w:rPr>
                            <w:color w:val="000000"/>
                          </w:rPr>
                        </w:pPr>
                        <w:r>
                          <w:rPr>
                            <w:color w:val="000000"/>
                          </w:rPr>
                          <w:t>Address of Site &amp;</w:t>
                        </w:r>
                        <w:r>
                          <w:rPr>
                            <w:color w:val="000000"/>
                            <w:spacing w:val="-47"/>
                          </w:rPr>
                          <w:t xml:space="preserve"> </w:t>
                        </w:r>
                        <w:r>
                          <w:rPr>
                            <w:color w:val="000000"/>
                          </w:rPr>
                          <w:t>Email</w:t>
                        </w:r>
                        <w:r>
                          <w:rPr>
                            <w:color w:val="000000"/>
                            <w:spacing w:val="-4"/>
                          </w:rPr>
                          <w:t xml:space="preserve"> </w:t>
                        </w:r>
                        <w:r>
                          <w:rPr>
                            <w:color w:val="000000"/>
                          </w:rPr>
                          <w:t>of contact</w:t>
                        </w:r>
                      </w:p>
                    </w:txbxContent>
                  </v:textbox>
                </v:shape>
                <v:shape id="docshape16" o:spid="_x0000_s1061" type="#_x0000_t202" style="position:absolute;left:2067;top:5036;width:2962;height: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" stroked="f">
                  <v:textbox inset="0,0,0,0">
                    <w:txbxContent>
                      <w:p w:rsidR="008C4E31" w:rsidRDefault="008C4E31" w:rsidP="008C4E31">
                        <w:pPr>
                          <w:spacing w:before="73"/>
                          <w:ind w:left="1127" w:right="1125"/>
                          <w:jc w:val="center"/>
                          <w:rPr>
                            <w:color w:val="000000"/>
                            <w:sz w:val="12"/>
                          </w:rPr>
                        </w:pPr>
                        <w:r>
                          <w:rPr>
                            <w:color w:val="000000"/>
                            <w:sz w:val="12"/>
                          </w:rPr>
                          <w:t>Printed</w:t>
                        </w:r>
                        <w:r>
                          <w:rPr>
                            <w:color w:val="000000"/>
                            <w:spacing w:val="-5"/>
                            <w:sz w:val="12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2"/>
                          </w:rPr>
                          <w:t>Name</w:t>
                        </w:r>
                      </w:p>
                      <w:p w:rsidR="008C4E31" w:rsidRDefault="008C4E31" w:rsidP="008C4E31">
                        <w:pPr>
                          <w:spacing w:before="12"/>
                          <w:rPr>
                            <w:color w:val="000000"/>
                            <w:sz w:val="13"/>
                          </w:rPr>
                        </w:pPr>
                      </w:p>
                      <w:p w:rsidR="008C4E31" w:rsidRDefault="008C4E31" w:rsidP="008C4E31">
                        <w:pPr>
                          <w:ind w:left="1126" w:right="1125"/>
                          <w:jc w:val="center"/>
                          <w:rPr>
                            <w:color w:val="000000"/>
                            <w:sz w:val="12"/>
                          </w:rPr>
                        </w:pPr>
                        <w:r>
                          <w:rPr>
                            <w:color w:val="000000"/>
                            <w:sz w:val="12"/>
                          </w:rPr>
                          <w:t>Title</w:t>
                        </w:r>
                      </w:p>
                    </w:txbxContent>
                  </v:textbox>
                </v:shape>
                <v:shape id="docshape17" o:spid="_x0000_s1062" type="#_x0000_t202" style="position:absolute;left:2057;top:4381;width:2552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" strokecolor="#2e528f" strokeweight="1pt">
                  <v:textbox inset="0,0,0,0">
                    <w:txbxContent>
                      <w:p w:rsidR="008C4E31" w:rsidRDefault="008C4E31" w:rsidP="008C4E31">
                        <w:pPr>
                          <w:spacing w:before="68"/>
                          <w:ind w:left="138"/>
                          <w:rPr>
                            <w:rFonts w:ascii="Blackadder ITC"/>
                            <w:i/>
                            <w:color w:val="000000"/>
                            <w:sz w:val="32"/>
                          </w:rPr>
                        </w:pPr>
                        <w:r>
                          <w:rPr>
                            <w:rFonts w:ascii="Blackadder ITC"/>
                            <w:i/>
                            <w:color w:val="000000"/>
                            <w:sz w:val="32"/>
                          </w:rPr>
                          <w:t>Signature</w:t>
                        </w:r>
                        <w:r>
                          <w:rPr>
                            <w:rFonts w:ascii="Blackadder ITC"/>
                            <w:i/>
                            <w:color w:val="000000"/>
                            <w:spacing w:val="-2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Blackadder ITC"/>
                            <w:i/>
                            <w:color w:val="000000"/>
                            <w:sz w:val="32"/>
                          </w:rPr>
                          <w:t>of</w:t>
                        </w:r>
                        <w:r>
                          <w:rPr>
                            <w:rFonts w:ascii="Blackadder ITC"/>
                            <w:i/>
                            <w:color w:val="000000"/>
                            <w:spacing w:val="-4"/>
                            <w:sz w:val="32"/>
                          </w:rPr>
                          <w:t xml:space="preserve"> </w:t>
                        </w:r>
                        <w:r>
                          <w:rPr>
                            <w:rFonts w:ascii="Blackadder ITC"/>
                            <w:i/>
                            <w:color w:val="000000"/>
                            <w:sz w:val="32"/>
                          </w:rPr>
                          <w:t>contact</w:t>
                        </w:r>
                      </w:p>
                    </w:txbxContent>
                  </v:textbox>
                </v:shape>
                <v:shape id="docshape18" o:spid="_x0000_s1063" type="#_x0000_t202" style="position:absolute;left:2245;top:2370;width:7083;height: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" stroked="f">
                  <v:textbox inset="0,0,0,0">
                    <w:txbxContent>
                      <w:p w:rsidR="008C4E31" w:rsidRDefault="008C4E31" w:rsidP="008C4E31">
                        <w:pPr>
                          <w:spacing w:before="68"/>
                          <w:ind w:left="2289" w:right="2291"/>
                          <w:jc w:val="center"/>
                          <w:rPr>
                            <w:color w:val="000000"/>
                            <w:sz w:val="16"/>
                          </w:rPr>
                        </w:pPr>
                        <w:r>
                          <w:rPr>
                            <w:color w:val="000000"/>
                            <w:sz w:val="16"/>
                          </w:rPr>
                          <w:t>Title</w:t>
                        </w:r>
                        <w:r>
                          <w:rPr>
                            <w:color w:val="000000"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of</w:t>
                        </w:r>
                        <w:r>
                          <w:rPr>
                            <w:color w:val="000000"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research</w:t>
                        </w:r>
                        <w:r>
                          <w:rPr>
                            <w:color w:val="000000"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and if</w:t>
                        </w:r>
                        <w:r>
                          <w:rPr>
                            <w:color w:val="000000"/>
                            <w:spacing w:val="-2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able,</w:t>
                        </w:r>
                        <w:r>
                          <w:rPr>
                            <w:color w:val="000000"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TCU</w:t>
                        </w:r>
                        <w:r>
                          <w:rPr>
                            <w:color w:val="000000"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IRB</w:t>
                        </w:r>
                        <w:r>
                          <w:rPr>
                            <w:color w:val="000000"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#</w:t>
                        </w:r>
                      </w:p>
                    </w:txbxContent>
                  </v:textbox>
                </v:shape>
                <v:shape id="docshape19" o:spid="_x0000_s1064" type="#_x0000_t202" style="position:absolute;left:2364;top:7756;width:6813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" filled="f" strokecolor="#2e528f" strokeweight="1pt">
                  <v:textbox inset="0,0,0,0">
                    <w:txbxContent>
                      <w:p w:rsidR="008C4E31" w:rsidRDefault="008C4E31" w:rsidP="008C4E31">
                        <w:pPr>
                          <w:spacing w:before="75"/>
                          <w:ind w:left="525"/>
                        </w:pPr>
                        <w:r>
                          <w:t>Sites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footer,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usually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containing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name,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address,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&amp;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phon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number</w:t>
                        </w:r>
                      </w:p>
                    </w:txbxContent>
                  </v:textbox>
                </v:shape>
                <v:shape id="docshape20" o:spid="_x0000_s1065" type="#_x0000_t202" style="position:absolute;left:7071;top:502;width:2428;height: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" strokecolor="#2e528f" strokeweight="1pt">
                  <v:textbox inset="0,0,0,0">
                    <w:txbxContent>
                      <w:p w:rsidR="008C4E31" w:rsidRDefault="008C4E31" w:rsidP="008C4E31">
                        <w:pPr>
                          <w:spacing w:before="71"/>
                          <w:ind w:left="644" w:right="649"/>
                          <w:jc w:val="center"/>
                          <w:rPr>
                            <w:color w:val="000000"/>
                            <w:sz w:val="16"/>
                          </w:rPr>
                        </w:pPr>
                        <w:r>
                          <w:rPr>
                            <w:color w:val="000000"/>
                            <w:sz w:val="16"/>
                          </w:rPr>
                          <w:t>Name</w:t>
                        </w:r>
                        <w:r>
                          <w:rPr>
                            <w:color w:val="000000"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of</w:t>
                        </w:r>
                        <w:r>
                          <w:rPr>
                            <w:color w:val="000000"/>
                            <w:spacing w:val="-3"/>
                            <w:sz w:val="16"/>
                          </w:rPr>
                          <w:t xml:space="preserve"> </w:t>
                        </w:r>
                        <w:r>
                          <w:rPr>
                            <w:color w:val="000000"/>
                            <w:sz w:val="16"/>
                          </w:rPr>
                          <w:t>contact</w:t>
                        </w:r>
                      </w:p>
                      <w:p w:rsidR="008C4E31" w:rsidRDefault="008C4E31" w:rsidP="008C4E31">
                        <w:pPr>
                          <w:spacing w:before="3"/>
                          <w:rPr>
                            <w:color w:val="000000"/>
                            <w:sz w:val="14"/>
                          </w:rPr>
                        </w:pPr>
                      </w:p>
                      <w:p w:rsidR="008C4E31" w:rsidRDefault="008C4E31" w:rsidP="008C4E31">
                        <w:pPr>
                          <w:spacing w:before="1"/>
                          <w:ind w:left="644" w:right="646"/>
                          <w:jc w:val="center"/>
                          <w:rPr>
                            <w:color w:val="000000"/>
                            <w:sz w:val="16"/>
                          </w:rPr>
                        </w:pPr>
                        <w:r>
                          <w:rPr>
                            <w:color w:val="000000"/>
                            <w:sz w:val="16"/>
                          </w:rPr>
                          <w:t>Title</w:t>
                        </w:r>
                      </w:p>
                    </w:txbxContent>
                  </v:textbox>
                </v:shape>
                <v:shape id="docshape21" o:spid="_x0000_s1066" type="#_x0000_t202" style="position:absolute;left:1955;top:384;width:2030;height:7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" filled="f" strokecolor="#2e528f" strokeweight="1pt">
                  <v:textbox inset="0,0,0,0">
                    <w:txbxContent>
                      <w:p w:rsidR="008C4E31" w:rsidRDefault="008C4E31" w:rsidP="008C4E31">
                        <w:pPr>
                          <w:spacing w:before="146"/>
                          <w:ind w:left="252"/>
                        </w:pPr>
                        <w:r>
                          <w:t>Site’s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Letterhead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8C4E31" w:rsidSect="0016392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5573" w:rsidRDefault="00885573" w:rsidP="00D72DE6">
      <w:r>
        <w:separator/>
      </w:r>
    </w:p>
  </w:endnote>
  <w:endnote w:type="continuationSeparator" w:id="0">
    <w:p w:rsidR="00885573" w:rsidRDefault="00885573" w:rsidP="00D72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709CF" w:rsidRDefault="005967EA">
    <w:pPr>
      <w:pStyle w:val="Footer"/>
    </w:pPr>
    <w:r>
      <w:t xml:space="preserve">TCU </w:t>
    </w:r>
    <w:r w:rsidR="00B922E4">
      <w:t>6</w:t>
    </w:r>
    <w:r w:rsidR="00C72819">
      <w:t>.202</w:t>
    </w:r>
    <w:r w:rsidR="00B922E4">
      <w:t>3</w:t>
    </w:r>
  </w:p>
  <w:p w:rsidR="00C72819" w:rsidRPr="00C72819" w:rsidRDefault="00C72819">
    <w:pPr>
      <w:pStyle w:val="Footer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5573" w:rsidRDefault="00885573" w:rsidP="00D72DE6">
      <w:r>
        <w:separator/>
      </w:r>
    </w:p>
  </w:footnote>
  <w:footnote w:type="continuationSeparator" w:id="0">
    <w:p w:rsidR="00885573" w:rsidRDefault="00885573" w:rsidP="00D72D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B20C4"/>
    <w:multiLevelType w:val="hybridMultilevel"/>
    <w:tmpl w:val="0AF00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854353"/>
    <w:multiLevelType w:val="hybridMultilevel"/>
    <w:tmpl w:val="133C3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EF112F"/>
    <w:multiLevelType w:val="hybridMultilevel"/>
    <w:tmpl w:val="B8D088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EC35D76"/>
    <w:multiLevelType w:val="hybridMultilevel"/>
    <w:tmpl w:val="868AB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42AAF0">
      <w:numFmt w:val="bullet"/>
      <w:lvlText w:val=""/>
      <w:lvlJc w:val="left"/>
      <w:pPr>
        <w:ind w:left="1440" w:hanging="360"/>
      </w:pPr>
      <w:rPr>
        <w:rFonts w:ascii="Symbol" w:eastAsia="Times New Roman" w:hAnsi="Symbol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1447C"/>
    <w:multiLevelType w:val="hybridMultilevel"/>
    <w:tmpl w:val="AD9E3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6292"/>
    <w:multiLevelType w:val="hybridMultilevel"/>
    <w:tmpl w:val="A1D01A1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676182"/>
    <w:multiLevelType w:val="hybridMultilevel"/>
    <w:tmpl w:val="B8BA3A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08071C2"/>
    <w:multiLevelType w:val="hybridMultilevel"/>
    <w:tmpl w:val="F468C6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70F2880"/>
    <w:multiLevelType w:val="hybridMultilevel"/>
    <w:tmpl w:val="9DE4D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50296E"/>
    <w:multiLevelType w:val="hybridMultilevel"/>
    <w:tmpl w:val="2346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0F0BA1"/>
    <w:multiLevelType w:val="hybridMultilevel"/>
    <w:tmpl w:val="A0964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B5C97"/>
    <w:multiLevelType w:val="hybridMultilevel"/>
    <w:tmpl w:val="9C8C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4D70FB"/>
    <w:multiLevelType w:val="hybridMultilevel"/>
    <w:tmpl w:val="465483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B352C85"/>
    <w:multiLevelType w:val="hybridMultilevel"/>
    <w:tmpl w:val="5AFC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A1D23"/>
    <w:multiLevelType w:val="hybridMultilevel"/>
    <w:tmpl w:val="310C0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46443E"/>
    <w:multiLevelType w:val="hybridMultilevel"/>
    <w:tmpl w:val="642EB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ED2646"/>
    <w:multiLevelType w:val="hybridMultilevel"/>
    <w:tmpl w:val="F77CDC1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4"/>
  </w:num>
  <w:num w:numId="3">
    <w:abstractNumId w:val="0"/>
  </w:num>
  <w:num w:numId="4">
    <w:abstractNumId w:val="16"/>
  </w:num>
  <w:num w:numId="5">
    <w:abstractNumId w:val="5"/>
  </w:num>
  <w:num w:numId="6">
    <w:abstractNumId w:val="11"/>
  </w:num>
  <w:num w:numId="7">
    <w:abstractNumId w:val="9"/>
  </w:num>
  <w:num w:numId="8">
    <w:abstractNumId w:val="15"/>
  </w:num>
  <w:num w:numId="9">
    <w:abstractNumId w:val="10"/>
  </w:num>
  <w:num w:numId="10">
    <w:abstractNumId w:val="3"/>
  </w:num>
  <w:num w:numId="11">
    <w:abstractNumId w:val="7"/>
  </w:num>
  <w:num w:numId="12">
    <w:abstractNumId w:val="2"/>
  </w:num>
  <w:num w:numId="13">
    <w:abstractNumId w:val="12"/>
  </w:num>
  <w:num w:numId="14">
    <w:abstractNumId w:val="13"/>
  </w:num>
  <w:num w:numId="15">
    <w:abstractNumId w:val="1"/>
  </w:num>
  <w:num w:numId="16">
    <w:abstractNumId w:val="6"/>
  </w:num>
  <w:num w:numId="17">
    <w:abstractNumId w:val="1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lickAndTypeStyle w:val="NoSpacing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tDAyNrU0MDYxsTRQ0lEKTi0uzszPAymwqAUAkQxRfywAAAA="/>
  </w:docVars>
  <w:rsids>
    <w:rsidRoot w:val="004E727F"/>
    <w:rsid w:val="0000185B"/>
    <w:rsid w:val="000154A2"/>
    <w:rsid w:val="00023AFB"/>
    <w:rsid w:val="00023EE1"/>
    <w:rsid w:val="00036C9B"/>
    <w:rsid w:val="000469D3"/>
    <w:rsid w:val="00076E72"/>
    <w:rsid w:val="00077A34"/>
    <w:rsid w:val="0009369F"/>
    <w:rsid w:val="000A41FC"/>
    <w:rsid w:val="000B2377"/>
    <w:rsid w:val="000B66A8"/>
    <w:rsid w:val="000C028B"/>
    <w:rsid w:val="000C4528"/>
    <w:rsid w:val="000D26C3"/>
    <w:rsid w:val="000D3AD8"/>
    <w:rsid w:val="000E3751"/>
    <w:rsid w:val="0010197F"/>
    <w:rsid w:val="00105ABD"/>
    <w:rsid w:val="00121B53"/>
    <w:rsid w:val="00131D7A"/>
    <w:rsid w:val="00132E73"/>
    <w:rsid w:val="001422F4"/>
    <w:rsid w:val="00142E64"/>
    <w:rsid w:val="00147297"/>
    <w:rsid w:val="0016190A"/>
    <w:rsid w:val="00162A24"/>
    <w:rsid w:val="00163921"/>
    <w:rsid w:val="00167BF1"/>
    <w:rsid w:val="0017365A"/>
    <w:rsid w:val="00173F97"/>
    <w:rsid w:val="00174ED6"/>
    <w:rsid w:val="001756B5"/>
    <w:rsid w:val="00175F12"/>
    <w:rsid w:val="0017766E"/>
    <w:rsid w:val="00187283"/>
    <w:rsid w:val="00197F59"/>
    <w:rsid w:val="001A057C"/>
    <w:rsid w:val="001A1A95"/>
    <w:rsid w:val="001B2E12"/>
    <w:rsid w:val="001B7B11"/>
    <w:rsid w:val="001C3DCE"/>
    <w:rsid w:val="001D135A"/>
    <w:rsid w:val="001D6D01"/>
    <w:rsid w:val="001D722D"/>
    <w:rsid w:val="001E65B9"/>
    <w:rsid w:val="00202C26"/>
    <w:rsid w:val="00213767"/>
    <w:rsid w:val="00215561"/>
    <w:rsid w:val="00221556"/>
    <w:rsid w:val="00224A82"/>
    <w:rsid w:val="00224DE3"/>
    <w:rsid w:val="00242C33"/>
    <w:rsid w:val="002456E7"/>
    <w:rsid w:val="00252D34"/>
    <w:rsid w:val="00257D92"/>
    <w:rsid w:val="002605B4"/>
    <w:rsid w:val="0026089C"/>
    <w:rsid w:val="002764A0"/>
    <w:rsid w:val="00284561"/>
    <w:rsid w:val="00293F27"/>
    <w:rsid w:val="002A0445"/>
    <w:rsid w:val="002A6A91"/>
    <w:rsid w:val="002B6733"/>
    <w:rsid w:val="002B6A18"/>
    <w:rsid w:val="002C3215"/>
    <w:rsid w:val="002C438C"/>
    <w:rsid w:val="002C6456"/>
    <w:rsid w:val="002C690D"/>
    <w:rsid w:val="002D5366"/>
    <w:rsid w:val="002E6758"/>
    <w:rsid w:val="002E798B"/>
    <w:rsid w:val="00304593"/>
    <w:rsid w:val="003052D2"/>
    <w:rsid w:val="00314322"/>
    <w:rsid w:val="00323B93"/>
    <w:rsid w:val="00323D3F"/>
    <w:rsid w:val="00332898"/>
    <w:rsid w:val="0033379F"/>
    <w:rsid w:val="00336473"/>
    <w:rsid w:val="00354CB4"/>
    <w:rsid w:val="00357503"/>
    <w:rsid w:val="003645EB"/>
    <w:rsid w:val="00367C31"/>
    <w:rsid w:val="003702E5"/>
    <w:rsid w:val="003709CF"/>
    <w:rsid w:val="003810A6"/>
    <w:rsid w:val="00383B84"/>
    <w:rsid w:val="003840D6"/>
    <w:rsid w:val="0039364C"/>
    <w:rsid w:val="003B387F"/>
    <w:rsid w:val="003C0E36"/>
    <w:rsid w:val="003C12BE"/>
    <w:rsid w:val="003C22C5"/>
    <w:rsid w:val="003D1121"/>
    <w:rsid w:val="003D19A2"/>
    <w:rsid w:val="003D47AD"/>
    <w:rsid w:val="003D78B6"/>
    <w:rsid w:val="00404C3A"/>
    <w:rsid w:val="00414704"/>
    <w:rsid w:val="00424C60"/>
    <w:rsid w:val="00431A29"/>
    <w:rsid w:val="00445ECA"/>
    <w:rsid w:val="00465E72"/>
    <w:rsid w:val="00467800"/>
    <w:rsid w:val="00473C9A"/>
    <w:rsid w:val="004759C7"/>
    <w:rsid w:val="00484218"/>
    <w:rsid w:val="004A6C6E"/>
    <w:rsid w:val="004B3ED5"/>
    <w:rsid w:val="004C488D"/>
    <w:rsid w:val="004C7BE0"/>
    <w:rsid w:val="004D12F8"/>
    <w:rsid w:val="004D1C92"/>
    <w:rsid w:val="004E2050"/>
    <w:rsid w:val="004E3EC8"/>
    <w:rsid w:val="004E727F"/>
    <w:rsid w:val="004F2C5D"/>
    <w:rsid w:val="004F778F"/>
    <w:rsid w:val="00504C32"/>
    <w:rsid w:val="0051597B"/>
    <w:rsid w:val="00523AEC"/>
    <w:rsid w:val="0053206B"/>
    <w:rsid w:val="00542365"/>
    <w:rsid w:val="00546F9D"/>
    <w:rsid w:val="00553F99"/>
    <w:rsid w:val="00554D24"/>
    <w:rsid w:val="00555EE7"/>
    <w:rsid w:val="0058103F"/>
    <w:rsid w:val="005967EA"/>
    <w:rsid w:val="005A1C0F"/>
    <w:rsid w:val="005A2B0B"/>
    <w:rsid w:val="005A7EF1"/>
    <w:rsid w:val="005B278B"/>
    <w:rsid w:val="005C0D91"/>
    <w:rsid w:val="005C5EB0"/>
    <w:rsid w:val="005D2B91"/>
    <w:rsid w:val="005D41A6"/>
    <w:rsid w:val="005E60A5"/>
    <w:rsid w:val="005E7C6D"/>
    <w:rsid w:val="005E7C9D"/>
    <w:rsid w:val="005F07CF"/>
    <w:rsid w:val="0060683E"/>
    <w:rsid w:val="006075F5"/>
    <w:rsid w:val="006207E2"/>
    <w:rsid w:val="0063319D"/>
    <w:rsid w:val="00643B3A"/>
    <w:rsid w:val="0065667E"/>
    <w:rsid w:val="00657AEC"/>
    <w:rsid w:val="00661BBF"/>
    <w:rsid w:val="00680727"/>
    <w:rsid w:val="0069151E"/>
    <w:rsid w:val="006A2459"/>
    <w:rsid w:val="006A6CBB"/>
    <w:rsid w:val="006B27F1"/>
    <w:rsid w:val="006C7F80"/>
    <w:rsid w:val="006D2CB5"/>
    <w:rsid w:val="006E0531"/>
    <w:rsid w:val="006E0A2B"/>
    <w:rsid w:val="006E2507"/>
    <w:rsid w:val="006E546C"/>
    <w:rsid w:val="006E752C"/>
    <w:rsid w:val="006F29C6"/>
    <w:rsid w:val="006F4AFF"/>
    <w:rsid w:val="00704383"/>
    <w:rsid w:val="007075D6"/>
    <w:rsid w:val="007107AD"/>
    <w:rsid w:val="00714F11"/>
    <w:rsid w:val="00731DD0"/>
    <w:rsid w:val="007336DA"/>
    <w:rsid w:val="00733D6F"/>
    <w:rsid w:val="0075277D"/>
    <w:rsid w:val="00753C8C"/>
    <w:rsid w:val="0075405B"/>
    <w:rsid w:val="00757750"/>
    <w:rsid w:val="00760DFD"/>
    <w:rsid w:val="00773753"/>
    <w:rsid w:val="007811EB"/>
    <w:rsid w:val="007932EE"/>
    <w:rsid w:val="00797FD9"/>
    <w:rsid w:val="007B437A"/>
    <w:rsid w:val="007B7363"/>
    <w:rsid w:val="007C17E9"/>
    <w:rsid w:val="007D03B2"/>
    <w:rsid w:val="007D434A"/>
    <w:rsid w:val="007D4FB3"/>
    <w:rsid w:val="007D57FE"/>
    <w:rsid w:val="007D5B5D"/>
    <w:rsid w:val="007E398A"/>
    <w:rsid w:val="007E734A"/>
    <w:rsid w:val="007E7BEC"/>
    <w:rsid w:val="007F3538"/>
    <w:rsid w:val="007F4D0D"/>
    <w:rsid w:val="007F7AF9"/>
    <w:rsid w:val="00817D80"/>
    <w:rsid w:val="00825D5B"/>
    <w:rsid w:val="00835F23"/>
    <w:rsid w:val="00840BF8"/>
    <w:rsid w:val="00842B40"/>
    <w:rsid w:val="00844275"/>
    <w:rsid w:val="0085431F"/>
    <w:rsid w:val="00856A26"/>
    <w:rsid w:val="00864998"/>
    <w:rsid w:val="0086612F"/>
    <w:rsid w:val="008765C8"/>
    <w:rsid w:val="0087779C"/>
    <w:rsid w:val="00885573"/>
    <w:rsid w:val="008946F4"/>
    <w:rsid w:val="008A2B60"/>
    <w:rsid w:val="008A3125"/>
    <w:rsid w:val="008A5283"/>
    <w:rsid w:val="008B0FEB"/>
    <w:rsid w:val="008B3A74"/>
    <w:rsid w:val="008C3F43"/>
    <w:rsid w:val="008C4E31"/>
    <w:rsid w:val="008D5DBB"/>
    <w:rsid w:val="008D7C0D"/>
    <w:rsid w:val="008E04A3"/>
    <w:rsid w:val="008E57D2"/>
    <w:rsid w:val="008F69BA"/>
    <w:rsid w:val="0092359E"/>
    <w:rsid w:val="00926FF2"/>
    <w:rsid w:val="00934C7A"/>
    <w:rsid w:val="00950451"/>
    <w:rsid w:val="009506AA"/>
    <w:rsid w:val="00976C08"/>
    <w:rsid w:val="0098016A"/>
    <w:rsid w:val="009944D3"/>
    <w:rsid w:val="009B05F1"/>
    <w:rsid w:val="009B7361"/>
    <w:rsid w:val="009D7972"/>
    <w:rsid w:val="009E1CB6"/>
    <w:rsid w:val="009E2390"/>
    <w:rsid w:val="009E55DC"/>
    <w:rsid w:val="009F0DD3"/>
    <w:rsid w:val="009F7F6C"/>
    <w:rsid w:val="00A021A2"/>
    <w:rsid w:val="00A03800"/>
    <w:rsid w:val="00A1050D"/>
    <w:rsid w:val="00A112AC"/>
    <w:rsid w:val="00A24E15"/>
    <w:rsid w:val="00A33FA7"/>
    <w:rsid w:val="00A42202"/>
    <w:rsid w:val="00A44DD5"/>
    <w:rsid w:val="00A47055"/>
    <w:rsid w:val="00A50C00"/>
    <w:rsid w:val="00A521CF"/>
    <w:rsid w:val="00A71840"/>
    <w:rsid w:val="00A77444"/>
    <w:rsid w:val="00A91F60"/>
    <w:rsid w:val="00A95F9A"/>
    <w:rsid w:val="00AC0C1C"/>
    <w:rsid w:val="00AD507D"/>
    <w:rsid w:val="00AE3140"/>
    <w:rsid w:val="00AF6504"/>
    <w:rsid w:val="00B21B67"/>
    <w:rsid w:val="00B3079F"/>
    <w:rsid w:val="00B333DC"/>
    <w:rsid w:val="00B35823"/>
    <w:rsid w:val="00B36768"/>
    <w:rsid w:val="00B4171B"/>
    <w:rsid w:val="00B4179C"/>
    <w:rsid w:val="00B43608"/>
    <w:rsid w:val="00B518C1"/>
    <w:rsid w:val="00B54AAB"/>
    <w:rsid w:val="00B64014"/>
    <w:rsid w:val="00B722BD"/>
    <w:rsid w:val="00B8254D"/>
    <w:rsid w:val="00B82EA8"/>
    <w:rsid w:val="00B922E4"/>
    <w:rsid w:val="00B93A8B"/>
    <w:rsid w:val="00BA0755"/>
    <w:rsid w:val="00BB4AAB"/>
    <w:rsid w:val="00BC0EA4"/>
    <w:rsid w:val="00BC5C02"/>
    <w:rsid w:val="00BD2E6C"/>
    <w:rsid w:val="00BD66E3"/>
    <w:rsid w:val="00BD7538"/>
    <w:rsid w:val="00BE37A9"/>
    <w:rsid w:val="00BF418F"/>
    <w:rsid w:val="00C170C6"/>
    <w:rsid w:val="00C501A9"/>
    <w:rsid w:val="00C51BDC"/>
    <w:rsid w:val="00C604B2"/>
    <w:rsid w:val="00C65105"/>
    <w:rsid w:val="00C71E60"/>
    <w:rsid w:val="00C72819"/>
    <w:rsid w:val="00C74475"/>
    <w:rsid w:val="00C77FE7"/>
    <w:rsid w:val="00C85F91"/>
    <w:rsid w:val="00C87252"/>
    <w:rsid w:val="00C918D9"/>
    <w:rsid w:val="00C94D6F"/>
    <w:rsid w:val="00C95F05"/>
    <w:rsid w:val="00CA010D"/>
    <w:rsid w:val="00CA044E"/>
    <w:rsid w:val="00CA77A9"/>
    <w:rsid w:val="00CB2B36"/>
    <w:rsid w:val="00CC2F95"/>
    <w:rsid w:val="00CC3889"/>
    <w:rsid w:val="00CC458B"/>
    <w:rsid w:val="00CC7BD9"/>
    <w:rsid w:val="00CE03B3"/>
    <w:rsid w:val="00CE4D5D"/>
    <w:rsid w:val="00CF1929"/>
    <w:rsid w:val="00CF2A07"/>
    <w:rsid w:val="00CF7ABF"/>
    <w:rsid w:val="00D0512E"/>
    <w:rsid w:val="00D074FE"/>
    <w:rsid w:val="00D10F91"/>
    <w:rsid w:val="00D1516A"/>
    <w:rsid w:val="00D2367C"/>
    <w:rsid w:val="00D26776"/>
    <w:rsid w:val="00D32957"/>
    <w:rsid w:val="00D44909"/>
    <w:rsid w:val="00D47B34"/>
    <w:rsid w:val="00D72DE6"/>
    <w:rsid w:val="00D73A1D"/>
    <w:rsid w:val="00D90591"/>
    <w:rsid w:val="00D9467A"/>
    <w:rsid w:val="00D94C91"/>
    <w:rsid w:val="00D957AD"/>
    <w:rsid w:val="00DB663D"/>
    <w:rsid w:val="00DD4062"/>
    <w:rsid w:val="00DD75F0"/>
    <w:rsid w:val="00DE2C50"/>
    <w:rsid w:val="00DE477D"/>
    <w:rsid w:val="00DE63C1"/>
    <w:rsid w:val="00DF3D3A"/>
    <w:rsid w:val="00E13314"/>
    <w:rsid w:val="00E169D2"/>
    <w:rsid w:val="00E20E09"/>
    <w:rsid w:val="00E362A4"/>
    <w:rsid w:val="00E44D62"/>
    <w:rsid w:val="00E622BB"/>
    <w:rsid w:val="00E644F4"/>
    <w:rsid w:val="00E660A3"/>
    <w:rsid w:val="00E77E85"/>
    <w:rsid w:val="00E8424C"/>
    <w:rsid w:val="00E844AF"/>
    <w:rsid w:val="00E874E3"/>
    <w:rsid w:val="00E94CF8"/>
    <w:rsid w:val="00E964C2"/>
    <w:rsid w:val="00EA60FE"/>
    <w:rsid w:val="00EA626F"/>
    <w:rsid w:val="00EB1CCA"/>
    <w:rsid w:val="00EB6D6E"/>
    <w:rsid w:val="00EC6C25"/>
    <w:rsid w:val="00EF0209"/>
    <w:rsid w:val="00EF4597"/>
    <w:rsid w:val="00F013C1"/>
    <w:rsid w:val="00F02557"/>
    <w:rsid w:val="00F078AD"/>
    <w:rsid w:val="00F14AD1"/>
    <w:rsid w:val="00F14B79"/>
    <w:rsid w:val="00F17329"/>
    <w:rsid w:val="00F27851"/>
    <w:rsid w:val="00F27E26"/>
    <w:rsid w:val="00F40AD6"/>
    <w:rsid w:val="00F4425C"/>
    <w:rsid w:val="00F56F7A"/>
    <w:rsid w:val="00F634F5"/>
    <w:rsid w:val="00F76633"/>
    <w:rsid w:val="00F76F55"/>
    <w:rsid w:val="00F83081"/>
    <w:rsid w:val="00F85F66"/>
    <w:rsid w:val="00FB02FD"/>
    <w:rsid w:val="00FB2D92"/>
    <w:rsid w:val="00FB5A51"/>
    <w:rsid w:val="00FC09B5"/>
    <w:rsid w:val="00FD0F55"/>
    <w:rsid w:val="00FD68C7"/>
    <w:rsid w:val="00FE0438"/>
    <w:rsid w:val="00FE2D94"/>
    <w:rsid w:val="00FE7C0D"/>
    <w:rsid w:val="00FF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3A7E1"/>
  <w15:docId w15:val="{9EB6A8E7-73B1-4C22-BA79-230D01529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3921"/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3EC8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3840D6"/>
    <w:pPr>
      <w:ind w:left="720"/>
      <w:contextualSpacing/>
    </w:pPr>
  </w:style>
  <w:style w:type="character" w:styleId="Hyperlink">
    <w:name w:val="Hyperlink"/>
    <w:uiPriority w:val="99"/>
    <w:unhideWhenUsed/>
    <w:rsid w:val="001756B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DE6"/>
  </w:style>
  <w:style w:type="paragraph" w:styleId="Footer">
    <w:name w:val="footer"/>
    <w:basedOn w:val="Normal"/>
    <w:link w:val="FooterChar"/>
    <w:uiPriority w:val="99"/>
    <w:unhideWhenUsed/>
    <w:rsid w:val="00D72D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DE6"/>
  </w:style>
  <w:style w:type="paragraph" w:styleId="Revision">
    <w:name w:val="Revision"/>
    <w:hidden/>
    <w:uiPriority w:val="99"/>
    <w:semiHidden/>
    <w:rsid w:val="00C170C6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0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170C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1331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752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28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8C4E31"/>
    <w:pPr>
      <w:widowControl w:val="0"/>
      <w:autoSpaceDE w:val="0"/>
      <w:autoSpaceDN w:val="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8C4E31"/>
    <w:rPr>
      <w:rFonts w:ascii="Times New Roman" w:eastAsia="Times New Roman" w:hAnsi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88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1B1F6-36E0-4245-86DE-58E0AE9EC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4</Words>
  <Characters>1893</Characters>
  <Application>Microsoft Office Word</Application>
  <DocSecurity>0</DocSecurity>
  <Lines>105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2236</CharactersWithSpaces>
  <SharedDoc>false</SharedDoc>
  <HLinks>
    <vt:vector size="24" baseType="variant">
      <vt:variant>
        <vt:i4>91</vt:i4>
      </vt:variant>
      <vt:variant>
        <vt:i4>75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91</vt:i4>
      </vt:variant>
      <vt:variant>
        <vt:i4>72</vt:i4>
      </vt:variant>
      <vt:variant>
        <vt:i4>0</vt:i4>
      </vt:variant>
      <vt:variant>
        <vt:i4>5</vt:i4>
      </vt:variant>
      <vt:variant>
        <vt:lpwstr>http://www.research.tcu.edu/</vt:lpwstr>
      </vt:variant>
      <vt:variant>
        <vt:lpwstr/>
      </vt:variant>
      <vt:variant>
        <vt:i4>65544</vt:i4>
      </vt:variant>
      <vt:variant>
        <vt:i4>3</vt:i4>
      </vt:variant>
      <vt:variant>
        <vt:i4>0</vt:i4>
      </vt:variant>
      <vt:variant>
        <vt:i4>5</vt:i4>
      </vt:variant>
      <vt:variant>
        <vt:lpwstr>mailto:https://research.tcu.edu/research-compliance/irb/</vt:lpwstr>
      </vt:variant>
      <vt:variant>
        <vt:lpwstr/>
      </vt:variant>
      <vt:variant>
        <vt:i4>1310761</vt:i4>
      </vt:variant>
      <vt:variant>
        <vt:i4>0</vt:i4>
      </vt:variant>
      <vt:variant>
        <vt:i4>0</vt:i4>
      </vt:variant>
      <vt:variant>
        <vt:i4>5</vt:i4>
      </vt:variant>
      <vt:variant>
        <vt:lpwstr>mailto:IRBSubmit@tc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eorge, Weldon</cp:lastModifiedBy>
  <cp:revision>2</cp:revision>
  <cp:lastPrinted>2008-12-17T20:28:00Z</cp:lastPrinted>
  <dcterms:created xsi:type="dcterms:W3CDTF">2023-06-23T16:30:00Z</dcterms:created>
  <dcterms:modified xsi:type="dcterms:W3CDTF">2023-06-23T16:30:00Z</dcterms:modified>
</cp:coreProperties>
</file>